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F51E5" w14:textId="77777777" w:rsidR="00205943" w:rsidRPr="00876F8F" w:rsidRDefault="002332AA" w:rsidP="000C2A31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  <w:lang w:val="es-419"/>
        </w:rPr>
      </w:pPr>
      <w:bookmarkStart w:id="0" w:name="_Toc3299743"/>
      <w:r>
        <w:rPr>
          <w:rFonts w:eastAsia="Arial" w:cs="Times New Roman"/>
          <w:b/>
          <w:bCs/>
          <w:color w:val="001647"/>
          <w:spacing w:val="0"/>
          <w:kern w:val="0"/>
          <w:sz w:val="44"/>
          <w:szCs w:val="44"/>
          <w:lang w:val="es-ES_tradnl"/>
        </w:rPr>
        <w:t xml:space="preserve">Comunicado de prensa sobre velocidad segura </w:t>
      </w:r>
    </w:p>
    <w:p w14:paraId="7B85787B" w14:textId="77777777" w:rsidR="0066783B" w:rsidRPr="00876F8F" w:rsidRDefault="002332AA" w:rsidP="000C2A31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  <w:lang w:val="es-419"/>
        </w:rPr>
      </w:pPr>
      <w:r>
        <w:rPr>
          <w:rFonts w:eastAsia="Arial" w:cs="Times New Roman"/>
          <w:b/>
          <w:bCs/>
          <w:color w:val="001647"/>
          <w:spacing w:val="0"/>
          <w:kern w:val="0"/>
          <w:sz w:val="44"/>
          <w:szCs w:val="44"/>
          <w:lang w:val="es-ES_tradnl"/>
        </w:rPr>
        <w:t>Plantilla para las partes interesadas de seguridad</w:t>
      </w:r>
    </w:p>
    <w:p w14:paraId="4A6C1306" w14:textId="77777777" w:rsidR="000C77DA" w:rsidRPr="00876F8F" w:rsidRDefault="000C77DA" w:rsidP="000C2A31">
      <w:pPr>
        <w:rPr>
          <w:lang w:val="es-419"/>
        </w:rPr>
      </w:pPr>
    </w:p>
    <w:bookmarkEnd w:id="0"/>
    <w:p w14:paraId="2F22AF43" w14:textId="77777777" w:rsidR="007332D8" w:rsidRPr="00876F8F" w:rsidRDefault="002332AA" w:rsidP="00320B47">
      <w:pPr>
        <w:tabs>
          <w:tab w:val="left" w:pos="5760"/>
        </w:tabs>
        <w:rPr>
          <w:lang w:val="es-419"/>
        </w:rPr>
      </w:pPr>
      <w:r>
        <w:rPr>
          <w:rFonts w:eastAsia="Arial"/>
          <w:b/>
          <w:bCs/>
          <w:lang w:val="es-ES_tradnl"/>
        </w:rPr>
        <w:t>PARA PUBLICACIÓN INMEDIATA</w:t>
      </w:r>
      <w:r>
        <w:rPr>
          <w:rFonts w:eastAsia="Arial"/>
          <w:lang w:val="es-ES_tradnl"/>
        </w:rPr>
        <w:tab/>
        <w:t>CONTACTO: [Nombre, cargo]</w:t>
      </w:r>
    </w:p>
    <w:p w14:paraId="60AA6E43" w14:textId="77777777" w:rsidR="007332D8" w:rsidRPr="00876F8F" w:rsidRDefault="002332AA" w:rsidP="00320B47">
      <w:pPr>
        <w:tabs>
          <w:tab w:val="left" w:pos="5760"/>
        </w:tabs>
        <w:rPr>
          <w:lang w:val="es-419"/>
        </w:rPr>
      </w:pPr>
      <w:r>
        <w:rPr>
          <w:rFonts w:eastAsia="Arial"/>
          <w:lang w:val="es-ES_tradnl"/>
        </w:rPr>
        <w:t>[Fecha]</w:t>
      </w:r>
      <w:r>
        <w:rPr>
          <w:rFonts w:eastAsia="Arial"/>
          <w:lang w:val="es-ES_tradnl"/>
        </w:rPr>
        <w:tab/>
        <w:t>TELÉFONO/CORREO ELECTRÓNICO:</w:t>
      </w:r>
    </w:p>
    <w:p w14:paraId="0554E0C7" w14:textId="77777777" w:rsidR="0064390C" w:rsidRPr="00876F8F" w:rsidRDefault="0064390C" w:rsidP="0064390C">
      <w:pPr>
        <w:spacing w:after="160"/>
        <w:contextualSpacing/>
        <w:rPr>
          <w:rFonts w:eastAsia="Calibri" w:cs="Arial"/>
          <w:b/>
          <w:color w:val="000000"/>
          <w:sz w:val="22"/>
          <w:szCs w:val="22"/>
          <w:lang w:val="es-419"/>
        </w:rPr>
      </w:pPr>
    </w:p>
    <w:p w14:paraId="243FDD01" w14:textId="77777777" w:rsidR="0064390C" w:rsidRPr="00876F8F" w:rsidRDefault="002332AA" w:rsidP="00A55779">
      <w:pPr>
        <w:spacing w:before="240" w:after="160"/>
        <w:contextualSpacing/>
        <w:jc w:val="center"/>
        <w:rPr>
          <w:rFonts w:eastAsia="Calibri" w:cs="Arial"/>
          <w:b/>
          <w:color w:val="000000"/>
          <w:lang w:val="es-419"/>
        </w:rPr>
      </w:pPr>
      <w:bookmarkStart w:id="1" w:name="_Hlk33027306"/>
      <w:r>
        <w:rPr>
          <w:rFonts w:eastAsia="Arial" w:cs="Arial"/>
          <w:b/>
          <w:bCs/>
          <w:color w:val="000000"/>
          <w:highlight w:val="yellow"/>
          <w:lang w:val="es-ES_tradnl"/>
        </w:rPr>
        <w:t>[Estado/Organización]</w:t>
      </w:r>
      <w:r>
        <w:rPr>
          <w:rFonts w:eastAsia="Arial" w:cs="Arial"/>
          <w:b/>
          <w:bCs/>
          <w:color w:val="000000"/>
          <w:lang w:val="es-ES_tradnl"/>
        </w:rPr>
        <w:t xml:space="preserve"> apoya los esfuerzos de divulgación sobre velocidad segura del Departamento de Transporte de EE. UU.</w:t>
      </w:r>
    </w:p>
    <w:p w14:paraId="410E375F" w14:textId="77777777" w:rsidR="0064390C" w:rsidRPr="00876F8F" w:rsidRDefault="002332AA" w:rsidP="0064390C">
      <w:pPr>
        <w:spacing w:before="240" w:after="160"/>
        <w:contextualSpacing/>
        <w:jc w:val="center"/>
        <w:rPr>
          <w:rFonts w:eastAsia="Calibri" w:cs="Arial"/>
          <w:bCs/>
          <w:i/>
          <w:iCs/>
          <w:color w:val="000000"/>
          <w:lang w:val="es-419"/>
        </w:rPr>
      </w:pPr>
      <w:r>
        <w:rPr>
          <w:rFonts w:eastAsia="Arial" w:cs="Arial"/>
          <w:bCs/>
          <w:i/>
          <w:iCs/>
          <w:color w:val="000000"/>
          <w:lang w:val="es-ES_tradnl"/>
        </w:rPr>
        <w:t>Mantener velocidades seguras en las carreteras de los Estados Unidos puede ayudar a prevenir accidentes y salvar vidas</w:t>
      </w:r>
    </w:p>
    <w:p w14:paraId="596F0057" w14:textId="77777777" w:rsidR="0064390C" w:rsidRPr="00876F8F" w:rsidRDefault="0064390C" w:rsidP="0064390C">
      <w:pPr>
        <w:spacing w:before="240" w:after="160"/>
        <w:contextualSpacing/>
        <w:jc w:val="center"/>
        <w:rPr>
          <w:rFonts w:eastAsia="Calibri" w:cs="Arial"/>
          <w:bCs/>
          <w:i/>
          <w:iCs/>
          <w:color w:val="000000"/>
          <w:lang w:val="es-419"/>
        </w:rPr>
      </w:pPr>
    </w:p>
    <w:p w14:paraId="126CF8BA" w14:textId="403B6883" w:rsidR="0064390C" w:rsidRPr="00876F8F" w:rsidRDefault="002332AA" w:rsidP="0064390C">
      <w:pPr>
        <w:spacing w:before="240" w:after="160"/>
        <w:contextualSpacing/>
        <w:rPr>
          <w:rFonts w:eastAsia="Calibri" w:cs="Arial"/>
          <w:lang w:val="es-419"/>
        </w:rPr>
      </w:pPr>
      <w:r>
        <w:rPr>
          <w:rFonts w:eastAsia="Arial" w:cs="Arial"/>
          <w:b/>
          <w:bCs/>
          <w:highlight w:val="yellow"/>
          <w:lang w:val="es-ES_tradnl"/>
        </w:rPr>
        <w:t>[Ciudad, Estado]</w:t>
      </w:r>
      <w:r>
        <w:rPr>
          <w:rFonts w:eastAsia="Arial" w:cs="Arial"/>
          <w:lang w:val="es-ES_tradnl"/>
        </w:rPr>
        <w:t xml:space="preserve"> –</w:t>
      </w:r>
      <w:bookmarkEnd w:id="1"/>
      <w:r>
        <w:rPr>
          <w:rFonts w:eastAsia="Arial" w:cs="Arial"/>
          <w:lang w:val="es-ES_tradnl"/>
        </w:rPr>
        <w:t xml:space="preserve"> </w:t>
      </w:r>
      <w:r>
        <w:rPr>
          <w:rFonts w:eastAsia="Arial" w:cs="Arial"/>
          <w:highlight w:val="yellow"/>
          <w:lang w:val="es-ES_tradnl"/>
        </w:rPr>
        <w:t>[Estado/Organización]</w:t>
      </w:r>
      <w:r>
        <w:rPr>
          <w:rFonts w:eastAsia="Arial" w:cs="Arial"/>
          <w:lang w:val="es-ES_tradnl"/>
        </w:rPr>
        <w:t xml:space="preserve"> </w:t>
      </w:r>
      <w:r w:rsidR="00C855F8">
        <w:rPr>
          <w:rFonts w:eastAsia="Arial" w:cs="Arial"/>
          <w:lang w:val="es-ES_tradnl"/>
        </w:rPr>
        <w:t>suma</w:t>
      </w:r>
      <w:r>
        <w:rPr>
          <w:rFonts w:eastAsia="Arial" w:cs="Arial"/>
          <w:lang w:val="es-ES_tradnl"/>
        </w:rPr>
        <w:t xml:space="preserve"> esfuerzos con la Administración Federal de Seguridad de Autotransportes (Federal Motor Carrier Safety </w:t>
      </w:r>
      <w:proofErr w:type="spellStart"/>
      <w:r>
        <w:rPr>
          <w:rFonts w:eastAsia="Arial" w:cs="Arial"/>
          <w:lang w:val="es-ES_tradnl"/>
        </w:rPr>
        <w:t>Administration</w:t>
      </w:r>
      <w:proofErr w:type="spellEnd"/>
      <w:r>
        <w:rPr>
          <w:rFonts w:eastAsia="Arial" w:cs="Arial"/>
          <w:lang w:val="es-ES_tradnl"/>
        </w:rPr>
        <w:t xml:space="preserve">, FMCSA) del Departamento de Transporte de EE. UU. para ayudar a reducir los accidentes </w:t>
      </w:r>
      <w:r w:rsidR="00C855F8">
        <w:rPr>
          <w:rFonts w:eastAsia="Arial" w:cs="Arial"/>
          <w:lang w:val="es-ES_tradnl"/>
        </w:rPr>
        <w:t xml:space="preserve">causados por el exceso de velocidad en donde se ven </w:t>
      </w:r>
      <w:proofErr w:type="gramStart"/>
      <w:r w:rsidR="00C855F8">
        <w:rPr>
          <w:rFonts w:eastAsia="Arial" w:cs="Arial"/>
          <w:lang w:val="es-ES_tradnl"/>
        </w:rPr>
        <w:t xml:space="preserve">involucrados </w:t>
      </w:r>
      <w:r>
        <w:rPr>
          <w:rFonts w:eastAsia="Arial" w:cs="Arial"/>
          <w:lang w:val="es-ES_tradnl"/>
        </w:rPr>
        <w:t xml:space="preserve"> camiones</w:t>
      </w:r>
      <w:proofErr w:type="gramEnd"/>
      <w:r>
        <w:rPr>
          <w:rFonts w:eastAsia="Arial" w:cs="Arial"/>
          <w:lang w:val="es-ES_tradnl"/>
        </w:rPr>
        <w:t xml:space="preserve"> grandes y autobuses. </w:t>
      </w:r>
      <w:r>
        <w:rPr>
          <w:rFonts w:eastAsia="Arial" w:cs="Arial"/>
          <w:highlight w:val="yellow"/>
          <w:lang w:val="es-ES_tradnl"/>
        </w:rPr>
        <w:t>[Organización]</w:t>
      </w:r>
      <w:r>
        <w:rPr>
          <w:rFonts w:eastAsia="Arial" w:cs="Arial"/>
          <w:lang w:val="es-ES_tradnl"/>
        </w:rPr>
        <w:t xml:space="preserve"> exige a todos los conductores, y en particular a los conductores de vehículos motorizados comerciales (</w:t>
      </w:r>
      <w:proofErr w:type="spellStart"/>
      <w:r>
        <w:rPr>
          <w:rFonts w:eastAsia="Arial" w:cs="Arial"/>
          <w:lang w:val="es-ES_tradnl"/>
        </w:rPr>
        <w:t>commercial</w:t>
      </w:r>
      <w:proofErr w:type="spellEnd"/>
      <w:r>
        <w:rPr>
          <w:rFonts w:eastAsia="Arial" w:cs="Arial"/>
          <w:lang w:val="es-ES_tradnl"/>
        </w:rPr>
        <w:t xml:space="preserve"> motor </w:t>
      </w:r>
      <w:proofErr w:type="spellStart"/>
      <w:r>
        <w:rPr>
          <w:rFonts w:eastAsia="Arial" w:cs="Arial"/>
          <w:lang w:val="es-ES_tradnl"/>
        </w:rPr>
        <w:t>vehicles</w:t>
      </w:r>
      <w:proofErr w:type="spellEnd"/>
      <w:r>
        <w:rPr>
          <w:rFonts w:eastAsia="Arial" w:cs="Arial"/>
          <w:lang w:val="es-ES_tradnl"/>
        </w:rPr>
        <w:t xml:space="preserve">, CMV), que mantengan velocidades seguras; conducir dentro del límite de velocidad permite que los vehículos grandes tengan el espacio para detenerse de manera segura. </w:t>
      </w:r>
    </w:p>
    <w:p w14:paraId="798EB95B" w14:textId="77777777" w:rsidR="0064390C" w:rsidRPr="00876F8F" w:rsidRDefault="0064390C" w:rsidP="0064390C">
      <w:pPr>
        <w:spacing w:before="240" w:after="160"/>
        <w:contextualSpacing/>
        <w:rPr>
          <w:rFonts w:eastAsia="Calibri" w:cs="Arial"/>
          <w:lang w:val="es-419"/>
        </w:rPr>
      </w:pPr>
    </w:p>
    <w:p w14:paraId="7369C454" w14:textId="77777777" w:rsidR="0064390C" w:rsidRPr="00876F8F" w:rsidRDefault="002332AA" w:rsidP="0064390C">
      <w:pPr>
        <w:spacing w:before="240" w:after="160"/>
        <w:contextualSpacing/>
        <w:rPr>
          <w:rFonts w:eastAsia="Calibri" w:cs="Arial"/>
          <w:lang w:val="es-419"/>
        </w:rPr>
      </w:pPr>
      <w:r>
        <w:rPr>
          <w:rFonts w:eastAsia="Arial" w:cs="Arial"/>
          <w:lang w:val="es-ES_tradnl"/>
        </w:rPr>
        <w:t xml:space="preserve">“En 2022, el exceso de velocidad causó la muerte de 12,151 personas”, afirma </w:t>
      </w:r>
      <w:r>
        <w:rPr>
          <w:rFonts w:eastAsia="Arial" w:cs="Arial"/>
          <w:highlight w:val="yellow"/>
          <w:lang w:val="es-ES_tradnl"/>
        </w:rPr>
        <w:t>[nombre y cargo del vocero]</w:t>
      </w:r>
      <w:r>
        <w:rPr>
          <w:rFonts w:eastAsia="Arial" w:cs="Arial"/>
          <w:lang w:val="es-ES_tradnl"/>
        </w:rPr>
        <w:t xml:space="preserve">. “Nos enfrentamos a una crisis en las carreteras de Estados Unidos y necesitamos el apoyo de todos para hacer que nuestras carreteras sean más seguras. Con el objetivo de cero muertes, es fundamental que aunemos esfuerzos con la FMCSA para recordarles a los conductores la importancia de mantener velocidades seguras en la carretera”. </w:t>
      </w:r>
    </w:p>
    <w:p w14:paraId="3B9DB67D" w14:textId="77777777" w:rsidR="0064390C" w:rsidRPr="00876F8F" w:rsidRDefault="0064390C" w:rsidP="0064390C">
      <w:pPr>
        <w:spacing w:before="240" w:after="160"/>
        <w:contextualSpacing/>
        <w:rPr>
          <w:rFonts w:eastAsia="Calibri" w:cs="Arial"/>
          <w:lang w:val="es-419"/>
        </w:rPr>
      </w:pPr>
    </w:p>
    <w:p w14:paraId="2C6EA983" w14:textId="155521A9" w:rsidR="00EB33E8" w:rsidRPr="00876F8F" w:rsidRDefault="002332AA" w:rsidP="00255CDB">
      <w:pPr>
        <w:contextualSpacing/>
        <w:rPr>
          <w:rFonts w:cs="Arial"/>
          <w:b/>
          <w:bCs/>
          <w:lang w:val="es-419" w:bidi="en-US"/>
        </w:rPr>
      </w:pPr>
      <w:r>
        <w:rPr>
          <w:rFonts w:eastAsia="Arial" w:cs="Arial"/>
          <w:lang w:val="es-ES_tradnl" w:bidi="en-US"/>
        </w:rPr>
        <w:t xml:space="preserve">El informe más reciente de la FMCSA, </w:t>
      </w:r>
      <w:hyperlink r:id="rId11" w:anchor="A1">
        <w:r>
          <w:rPr>
            <w:rFonts w:eastAsia="Arial" w:cs="Arial"/>
            <w:u w:val="single"/>
            <w:lang w:val="es-ES_tradnl" w:bidi="en-US"/>
          </w:rPr>
          <w:t>Datos sobre accidentes de camiones grandes y autobuses</w:t>
        </w:r>
      </w:hyperlink>
      <w:r>
        <w:rPr>
          <w:rFonts w:eastAsia="Arial" w:cs="Arial"/>
          <w:lang w:val="es-ES_tradnl" w:bidi="en-US"/>
        </w:rPr>
        <w:t xml:space="preserve"> (</w:t>
      </w:r>
      <w:proofErr w:type="spellStart"/>
      <w:r>
        <w:rPr>
          <w:rFonts w:eastAsia="Arial" w:cs="Arial"/>
          <w:lang w:val="es-ES_tradnl" w:bidi="en-US"/>
        </w:rPr>
        <w:t>Large</w:t>
      </w:r>
      <w:proofErr w:type="spellEnd"/>
      <w:r>
        <w:rPr>
          <w:rFonts w:eastAsia="Arial" w:cs="Arial"/>
          <w:lang w:val="es-ES_tradnl" w:bidi="en-US"/>
        </w:rPr>
        <w:t xml:space="preserve"> Truck and Bus </w:t>
      </w:r>
      <w:proofErr w:type="spellStart"/>
      <w:r>
        <w:rPr>
          <w:rFonts w:eastAsia="Arial" w:cs="Arial"/>
          <w:lang w:val="es-ES_tradnl" w:bidi="en-US"/>
        </w:rPr>
        <w:t>Crash</w:t>
      </w:r>
      <w:proofErr w:type="spellEnd"/>
      <w:r>
        <w:rPr>
          <w:rFonts w:eastAsia="Arial" w:cs="Arial"/>
          <w:lang w:val="es-ES_tradnl" w:bidi="en-US"/>
        </w:rPr>
        <w:t xml:space="preserve"> </w:t>
      </w:r>
      <w:proofErr w:type="spellStart"/>
      <w:r>
        <w:rPr>
          <w:rFonts w:eastAsia="Arial" w:cs="Arial"/>
          <w:lang w:val="es-ES_tradnl" w:bidi="en-US"/>
        </w:rPr>
        <w:t>Facts</w:t>
      </w:r>
      <w:proofErr w:type="spellEnd"/>
      <w:r>
        <w:rPr>
          <w:rFonts w:eastAsia="Arial" w:cs="Arial"/>
          <w:lang w:val="es-ES_tradnl" w:bidi="en-US"/>
        </w:rPr>
        <w:t xml:space="preserve">, LTBCF), muestra la prevalencia del exceso de velocidad en las carreteras de nuestro país. En 2021, el exceso de velocidad </w:t>
      </w:r>
      <w:r w:rsidR="005A3CBC">
        <w:rPr>
          <w:rFonts w:eastAsia="Arial" w:cs="Arial"/>
          <w:lang w:val="es-ES_tradnl" w:bidi="en-US"/>
        </w:rPr>
        <w:t xml:space="preserve">fue el factor más frecuente relacionado en accidentes fatales tanto para conductores de </w:t>
      </w:r>
      <w:proofErr w:type="spellStart"/>
      <w:r w:rsidR="005A3CBC">
        <w:rPr>
          <w:rFonts w:eastAsia="Arial" w:cs="Arial"/>
          <w:lang w:val="es-ES_tradnl" w:bidi="en-US"/>
        </w:rPr>
        <w:t>Vehiculos</w:t>
      </w:r>
      <w:proofErr w:type="spellEnd"/>
      <w:r w:rsidR="005A3CBC">
        <w:rPr>
          <w:rFonts w:eastAsia="Arial" w:cs="Arial"/>
          <w:lang w:val="es-ES_tradnl" w:bidi="en-US"/>
        </w:rPr>
        <w:t xml:space="preserve"> Motorizados Comerciales (CMV) como de vehículos de pasajeros.</w:t>
      </w:r>
      <w:r>
        <w:rPr>
          <w:rFonts w:eastAsia="Arial" w:cs="Arial"/>
          <w:lang w:val="es-ES_tradnl" w:bidi="en-US"/>
        </w:rPr>
        <w:t xml:space="preserve"> </w:t>
      </w:r>
      <w:r>
        <w:rPr>
          <w:rFonts w:eastAsia="Arial" w:cs="Arial"/>
          <w:b/>
          <w:bCs/>
          <w:lang w:val="es-ES_tradnl" w:bidi="en-US"/>
        </w:rPr>
        <w:t>El exceso de velocidad pone en peligro a todos en nuestras carreteras, respetar los límites de velocidad puede salvar vidas.</w:t>
      </w:r>
    </w:p>
    <w:p w14:paraId="2C69C0BC" w14:textId="77777777" w:rsidR="00255CDB" w:rsidRPr="00876F8F" w:rsidRDefault="00255CDB" w:rsidP="00E05DAF">
      <w:pPr>
        <w:tabs>
          <w:tab w:val="left" w:pos="2250"/>
        </w:tabs>
        <w:spacing w:line="259" w:lineRule="auto"/>
        <w:rPr>
          <w:rFonts w:eastAsia="Calibri" w:cs="Arial"/>
          <w:lang w:val="es-419"/>
        </w:rPr>
      </w:pPr>
    </w:p>
    <w:p w14:paraId="7013C456" w14:textId="502B8DBF" w:rsidR="00984C31" w:rsidRPr="00876F8F" w:rsidRDefault="002332AA" w:rsidP="00E05DAF">
      <w:pPr>
        <w:tabs>
          <w:tab w:val="left" w:pos="2250"/>
        </w:tabs>
        <w:spacing w:line="259" w:lineRule="auto"/>
        <w:rPr>
          <w:rFonts w:eastAsia="Calibri" w:cs="Arial"/>
          <w:lang w:val="es-419"/>
        </w:rPr>
      </w:pPr>
      <w:r>
        <w:rPr>
          <w:rFonts w:eastAsia="Arial" w:cs="Arial"/>
          <w:lang w:val="es-ES_tradnl"/>
        </w:rPr>
        <w:t xml:space="preserve">La FMCSA y </w:t>
      </w:r>
      <w:r>
        <w:rPr>
          <w:rFonts w:eastAsia="Arial" w:cs="Arial"/>
          <w:highlight w:val="yellow"/>
          <w:lang w:val="es-ES_tradnl"/>
        </w:rPr>
        <w:t>[estado/organización]</w:t>
      </w:r>
      <w:r>
        <w:rPr>
          <w:rFonts w:eastAsia="Arial" w:cs="Arial"/>
          <w:lang w:val="es-ES_tradnl"/>
        </w:rPr>
        <w:t xml:space="preserve"> están comprometidos a mantener a la comunidad de </w:t>
      </w:r>
      <w:r w:rsidR="005A3CBC">
        <w:rPr>
          <w:rFonts w:eastAsia="Arial" w:cs="Arial"/>
          <w:lang w:val="es-ES_tradnl"/>
        </w:rPr>
        <w:t>Vehículos Comerciales Motorizados (</w:t>
      </w:r>
      <w:r>
        <w:rPr>
          <w:rFonts w:eastAsia="Arial" w:cs="Arial"/>
          <w:lang w:val="es-ES_tradnl"/>
        </w:rPr>
        <w:t>CMV</w:t>
      </w:r>
      <w:r w:rsidR="005A3CBC">
        <w:rPr>
          <w:rFonts w:eastAsia="Arial" w:cs="Arial"/>
          <w:lang w:val="es-ES_tradnl"/>
        </w:rPr>
        <w:t>)</w:t>
      </w:r>
      <w:r>
        <w:rPr>
          <w:rFonts w:eastAsia="Arial" w:cs="Arial"/>
          <w:lang w:val="es-ES_tradnl"/>
        </w:rPr>
        <w:t>, y a todos</w:t>
      </w:r>
      <w:r w:rsidR="005A3CBC">
        <w:rPr>
          <w:rFonts w:eastAsia="Arial" w:cs="Arial"/>
          <w:lang w:val="es-ES_tradnl"/>
        </w:rPr>
        <w:t xml:space="preserve"> lo demás conductores</w:t>
      </w:r>
      <w:r>
        <w:rPr>
          <w:rFonts w:eastAsia="Arial" w:cs="Arial"/>
          <w:lang w:val="es-ES_tradnl"/>
        </w:rPr>
        <w:t xml:space="preserve">, </w:t>
      </w:r>
      <w:r>
        <w:rPr>
          <w:rFonts w:eastAsia="Arial" w:cs="Arial"/>
          <w:lang w:val="es-ES_tradnl"/>
        </w:rPr>
        <w:lastRenderedPageBreak/>
        <w:t>seguros en nuestras carreteras. Los camiones grandes y los autobuses tardan mucho más tiempo en detenerse debido a su peso y tamaño, por lo que es importante que los conductores de</w:t>
      </w:r>
      <w:r w:rsidR="005A3CBC">
        <w:rPr>
          <w:rFonts w:eastAsia="Arial" w:cs="Arial"/>
          <w:lang w:val="es-ES_tradnl"/>
        </w:rPr>
        <w:t xml:space="preserve"> Vehículos Comerciales Motorizados (</w:t>
      </w:r>
      <w:r>
        <w:rPr>
          <w:rFonts w:eastAsia="Arial" w:cs="Arial"/>
          <w:lang w:val="es-ES_tradnl"/>
        </w:rPr>
        <w:t>CMV</w:t>
      </w:r>
      <w:r w:rsidR="005A3CBC">
        <w:rPr>
          <w:rFonts w:eastAsia="Arial" w:cs="Arial"/>
          <w:lang w:val="es-ES_tradnl"/>
        </w:rPr>
        <w:t>)</w:t>
      </w:r>
      <w:r>
        <w:rPr>
          <w:rFonts w:eastAsia="Arial" w:cs="Arial"/>
          <w:lang w:val="es-ES_tradnl"/>
        </w:rPr>
        <w:t xml:space="preserve"> mantengan una velocidad segura para sí mismos y para los demás en la carretera. Para obtener más información sobre la campaña Velocidad segura de la FMCSA, visite el </w:t>
      </w:r>
      <w:hyperlink r:id="rId12" w:history="1">
        <w:r>
          <w:rPr>
            <w:rFonts w:eastAsia="Arial" w:cs="Arial"/>
            <w:highlight w:val="yellow"/>
            <w:lang w:val="es-ES_tradnl"/>
          </w:rPr>
          <w:t>sitio web</w:t>
        </w:r>
        <w:r>
          <w:rPr>
            <w:rFonts w:eastAsia="Arial"/>
            <w:color w:val="215E9E"/>
            <w:lang w:val="es-ES_tradnl"/>
          </w:rPr>
          <w:t xml:space="preserve"> de la campaña.</w:t>
        </w:r>
      </w:hyperlink>
    </w:p>
    <w:p w14:paraId="4160017E" w14:textId="77777777" w:rsidR="0064390C" w:rsidRPr="00876F8F" w:rsidRDefault="0064390C" w:rsidP="00E05DAF">
      <w:pPr>
        <w:spacing w:before="120" w:after="160"/>
        <w:contextualSpacing/>
        <w:rPr>
          <w:rFonts w:eastAsia="Calibri" w:cs="Arial"/>
          <w:b/>
          <w:color w:val="000000"/>
          <w:lang w:val="es-419"/>
        </w:rPr>
      </w:pPr>
    </w:p>
    <w:p w14:paraId="1B260821" w14:textId="77777777" w:rsidR="00C16F22" w:rsidRPr="00876F8F" w:rsidRDefault="002332AA" w:rsidP="000C2A31">
      <w:pPr>
        <w:jc w:val="center"/>
        <w:rPr>
          <w:lang w:val="es-419"/>
        </w:rPr>
      </w:pPr>
      <w:r w:rsidRPr="00876F8F">
        <w:rPr>
          <w:lang w:val="es-419"/>
        </w:rPr>
        <w:t>###</w:t>
      </w:r>
    </w:p>
    <w:p w14:paraId="1D12AD29" w14:textId="77777777" w:rsidR="002F6066" w:rsidRPr="00876F8F" w:rsidRDefault="002332AA" w:rsidP="000C2A31">
      <w:pPr>
        <w:jc w:val="center"/>
        <w:rPr>
          <w:lang w:val="es-419"/>
        </w:rPr>
      </w:pPr>
      <w:r>
        <w:rPr>
          <w:rFonts w:eastAsia="Arial"/>
          <w:i/>
          <w:iCs/>
          <w:highlight w:val="yellow"/>
          <w:lang w:val="es-ES_tradnl"/>
        </w:rPr>
        <w:t>[Texto estándar de la organización]</w:t>
      </w:r>
    </w:p>
    <w:sectPr w:rsidR="002F6066" w:rsidRPr="00876F8F" w:rsidSect="00A92C1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843" w:right="1440" w:bottom="165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B4620" w14:textId="77777777" w:rsidR="00DA6819" w:rsidRDefault="00DA6819">
      <w:r>
        <w:separator/>
      </w:r>
    </w:p>
  </w:endnote>
  <w:endnote w:type="continuationSeparator" w:id="0">
    <w:p w14:paraId="1BDE71DC" w14:textId="77777777" w:rsidR="00DA6819" w:rsidRDefault="00DA6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oanna MT Std">
    <w:altName w:val="Cambria"/>
    <w:charset w:val="00"/>
    <w:family w:val="roman"/>
    <w:pitch w:val="variable"/>
    <w:sig w:usb0="800000AF" w:usb1="4000204A" w:usb2="00000000" w:usb3="00000000" w:csb0="00000001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99632" w14:textId="77777777" w:rsidR="00C73C15" w:rsidRDefault="002332AA" w:rsidP="00D763C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C43F002" w14:textId="77777777" w:rsidR="00C73C15" w:rsidRDefault="00C73C15" w:rsidP="00C73C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sz w:val="18"/>
        <w:szCs w:val="18"/>
      </w:rPr>
      <w:id w:val="559524457"/>
      <w:docPartObj>
        <w:docPartGallery w:val="Page Numbers (Bottom of Page)"/>
        <w:docPartUnique/>
      </w:docPartObj>
    </w:sdtPr>
    <w:sdtContent>
      <w:p w14:paraId="48B95104" w14:textId="77777777" w:rsidR="00C73C15" w:rsidRPr="00C4566C" w:rsidRDefault="002332AA" w:rsidP="00C73C15">
        <w:pPr>
          <w:pStyle w:val="Footer"/>
          <w:framePr w:wrap="none" w:vAnchor="text" w:hAnchor="margin" w:xAlign="right" w:y="154"/>
          <w:rPr>
            <w:rStyle w:val="PageNumber"/>
            <w:b/>
            <w:sz w:val="18"/>
            <w:szCs w:val="18"/>
          </w:rPr>
        </w:pPr>
        <w:r w:rsidRPr="00C4566C">
          <w:rPr>
            <w:rStyle w:val="PageNumber"/>
            <w:b/>
            <w:sz w:val="18"/>
            <w:szCs w:val="18"/>
          </w:rPr>
          <w:fldChar w:fldCharType="begin"/>
        </w:r>
        <w:r w:rsidRPr="00C4566C">
          <w:rPr>
            <w:rStyle w:val="PageNumber"/>
            <w:b/>
            <w:sz w:val="18"/>
            <w:szCs w:val="18"/>
          </w:rPr>
          <w:instrText xml:space="preserve"> PAGE </w:instrText>
        </w:r>
        <w:r w:rsidRPr="00C4566C">
          <w:rPr>
            <w:rStyle w:val="PageNumber"/>
            <w:b/>
            <w:sz w:val="18"/>
            <w:szCs w:val="18"/>
          </w:rPr>
          <w:fldChar w:fldCharType="separate"/>
        </w:r>
        <w:r w:rsidR="0048338F">
          <w:rPr>
            <w:rStyle w:val="PageNumber"/>
            <w:b/>
            <w:noProof/>
            <w:sz w:val="18"/>
            <w:szCs w:val="18"/>
          </w:rPr>
          <w:t>2</w:t>
        </w:r>
        <w:r w:rsidRPr="00C4566C">
          <w:rPr>
            <w:rStyle w:val="PageNumber"/>
            <w:b/>
            <w:sz w:val="18"/>
            <w:szCs w:val="18"/>
          </w:rPr>
          <w:fldChar w:fldCharType="end"/>
        </w:r>
      </w:p>
    </w:sdtContent>
  </w:sdt>
  <w:p w14:paraId="0865E47E" w14:textId="77777777" w:rsidR="00EE307F" w:rsidRDefault="002332AA" w:rsidP="00C73C15">
    <w:pPr>
      <w:pStyle w:val="Footer"/>
      <w:ind w:right="360"/>
    </w:pPr>
    <w:r>
      <w:rPr>
        <w:noProof/>
      </w:rPr>
      <w:drawing>
        <wp:anchor distT="0" distB="0" distL="114300" distR="114300" simplePos="0" relativeHeight="251656192" behindDoc="0" locked="0" layoutInCell="1" allowOverlap="1" wp14:anchorId="2B971BEC" wp14:editId="5F16F2F1">
          <wp:simplePos x="0" y="0"/>
          <wp:positionH relativeFrom="column">
            <wp:posOffset>0</wp:posOffset>
          </wp:positionH>
          <wp:positionV relativeFrom="page">
            <wp:posOffset>9245600</wp:posOffset>
          </wp:positionV>
          <wp:extent cx="1507066" cy="419100"/>
          <wp:effectExtent l="0" t="0" r="444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dot_fmc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066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DB598" w14:textId="77777777" w:rsidR="00152DA9" w:rsidRDefault="00152D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33127" w14:textId="77777777" w:rsidR="00DA6819" w:rsidRDefault="00DA6819">
      <w:r>
        <w:separator/>
      </w:r>
    </w:p>
  </w:footnote>
  <w:footnote w:type="continuationSeparator" w:id="0">
    <w:p w14:paraId="1EBF9771" w14:textId="77777777" w:rsidR="00DA6819" w:rsidRDefault="00DA68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E2FCA" w14:textId="77777777" w:rsidR="00152DA9" w:rsidRDefault="00000000">
    <w:pPr>
      <w:pStyle w:val="Header"/>
    </w:pPr>
    <w:r>
      <w:rPr>
        <w:noProof/>
      </w:rPr>
      <w:pict w14:anchorId="0E708C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507133" o:spid="_x0000_s3073" type="#_x0000_t136" style="position:absolute;margin-left:0;margin-top:0;width:527.85pt;height:131.9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A74AD" w14:textId="77777777" w:rsidR="00152DA9" w:rsidRDefault="00000000">
    <w:pPr>
      <w:pStyle w:val="Header"/>
    </w:pPr>
    <w:r>
      <w:rPr>
        <w:noProof/>
      </w:rPr>
      <w:pict w14:anchorId="0EC160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507134" o:spid="_x0000_s3074" type="#_x0000_t136" style="position:absolute;margin-left:0;margin-top:0;width:527.85pt;height:131.95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530A4" w14:textId="77777777" w:rsidR="00152DA9" w:rsidRDefault="00000000">
    <w:pPr>
      <w:pStyle w:val="Header"/>
    </w:pPr>
    <w:r>
      <w:rPr>
        <w:noProof/>
      </w:rPr>
      <w:pict w14:anchorId="0E72E8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507132" o:spid="_x0000_s3075" type="#_x0000_t136" style="position:absolute;margin-left:0;margin-top:0;width:527.85pt;height:131.9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0DD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D1AAA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1C97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D26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AC5D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D0FF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580F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6A6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5EA5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CE3A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60057"/>
    <w:multiLevelType w:val="hybridMultilevel"/>
    <w:tmpl w:val="71F68BC4"/>
    <w:lvl w:ilvl="0" w:tplc="F61E6546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 w:tplc="CB4C9982" w:tentative="1">
      <w:start w:val="1"/>
      <w:numFmt w:val="lowerLetter"/>
      <w:lvlText w:val="%2."/>
      <w:lvlJc w:val="left"/>
      <w:pPr>
        <w:ind w:left="1440" w:hanging="360"/>
      </w:pPr>
    </w:lvl>
    <w:lvl w:ilvl="2" w:tplc="8C5AC8E6" w:tentative="1">
      <w:start w:val="1"/>
      <w:numFmt w:val="lowerRoman"/>
      <w:lvlText w:val="%3."/>
      <w:lvlJc w:val="right"/>
      <w:pPr>
        <w:ind w:left="2160" w:hanging="180"/>
      </w:pPr>
    </w:lvl>
    <w:lvl w:ilvl="3" w:tplc="C5A29390" w:tentative="1">
      <w:start w:val="1"/>
      <w:numFmt w:val="decimal"/>
      <w:lvlText w:val="%4."/>
      <w:lvlJc w:val="left"/>
      <w:pPr>
        <w:ind w:left="2880" w:hanging="360"/>
      </w:pPr>
    </w:lvl>
    <w:lvl w:ilvl="4" w:tplc="77B6EBBA" w:tentative="1">
      <w:start w:val="1"/>
      <w:numFmt w:val="lowerLetter"/>
      <w:lvlText w:val="%5."/>
      <w:lvlJc w:val="left"/>
      <w:pPr>
        <w:ind w:left="3600" w:hanging="360"/>
      </w:pPr>
    </w:lvl>
    <w:lvl w:ilvl="5" w:tplc="F5381C72" w:tentative="1">
      <w:start w:val="1"/>
      <w:numFmt w:val="lowerRoman"/>
      <w:lvlText w:val="%6."/>
      <w:lvlJc w:val="right"/>
      <w:pPr>
        <w:ind w:left="4320" w:hanging="180"/>
      </w:pPr>
    </w:lvl>
    <w:lvl w:ilvl="6" w:tplc="AC023C04" w:tentative="1">
      <w:start w:val="1"/>
      <w:numFmt w:val="decimal"/>
      <w:lvlText w:val="%7."/>
      <w:lvlJc w:val="left"/>
      <w:pPr>
        <w:ind w:left="5040" w:hanging="360"/>
      </w:pPr>
    </w:lvl>
    <w:lvl w:ilvl="7" w:tplc="D6EA710E" w:tentative="1">
      <w:start w:val="1"/>
      <w:numFmt w:val="lowerLetter"/>
      <w:lvlText w:val="%8."/>
      <w:lvlJc w:val="left"/>
      <w:pPr>
        <w:ind w:left="5760" w:hanging="360"/>
      </w:pPr>
    </w:lvl>
    <w:lvl w:ilvl="8" w:tplc="C19C0A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50F33"/>
    <w:multiLevelType w:val="hybridMultilevel"/>
    <w:tmpl w:val="8EC821C0"/>
    <w:lvl w:ilvl="0" w:tplc="02CC9260">
      <w:start w:val="1"/>
      <w:numFmt w:val="decimal"/>
      <w:lvlText w:val="%1.1.1.1"/>
      <w:lvlJc w:val="left"/>
      <w:pPr>
        <w:ind w:left="0" w:firstLine="0"/>
      </w:pPr>
      <w:rPr>
        <w:rFonts w:ascii="Arial" w:hAnsi="Arial" w:cs="Times New Roman" w:hint="default"/>
        <w:b/>
        <w:i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1F5B"/>
        <w:spacing w:val="0"/>
        <w:kern w:val="0"/>
        <w:position w:val="0"/>
        <w:sz w:val="24"/>
        <w:u w:val="none"/>
        <w:effect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 w:tplc="F95E4470" w:tentative="1">
      <w:start w:val="1"/>
      <w:numFmt w:val="lowerLetter"/>
      <w:lvlText w:val="%2."/>
      <w:lvlJc w:val="left"/>
      <w:pPr>
        <w:ind w:left="1440" w:hanging="360"/>
      </w:pPr>
    </w:lvl>
    <w:lvl w:ilvl="2" w:tplc="F7D8E10A" w:tentative="1">
      <w:start w:val="1"/>
      <w:numFmt w:val="lowerRoman"/>
      <w:lvlText w:val="%3."/>
      <w:lvlJc w:val="right"/>
      <w:pPr>
        <w:ind w:left="2160" w:hanging="180"/>
      </w:pPr>
    </w:lvl>
    <w:lvl w:ilvl="3" w:tplc="E72AF930" w:tentative="1">
      <w:start w:val="1"/>
      <w:numFmt w:val="decimal"/>
      <w:lvlText w:val="%4."/>
      <w:lvlJc w:val="left"/>
      <w:pPr>
        <w:ind w:left="2880" w:hanging="360"/>
      </w:pPr>
    </w:lvl>
    <w:lvl w:ilvl="4" w:tplc="712059D4" w:tentative="1">
      <w:start w:val="1"/>
      <w:numFmt w:val="lowerLetter"/>
      <w:lvlText w:val="%5."/>
      <w:lvlJc w:val="left"/>
      <w:pPr>
        <w:ind w:left="3600" w:hanging="360"/>
      </w:pPr>
    </w:lvl>
    <w:lvl w:ilvl="5" w:tplc="AD9CBDC4" w:tentative="1">
      <w:start w:val="1"/>
      <w:numFmt w:val="lowerRoman"/>
      <w:lvlText w:val="%6."/>
      <w:lvlJc w:val="right"/>
      <w:pPr>
        <w:ind w:left="4320" w:hanging="180"/>
      </w:pPr>
    </w:lvl>
    <w:lvl w:ilvl="6" w:tplc="8AD0F912" w:tentative="1">
      <w:start w:val="1"/>
      <w:numFmt w:val="decimal"/>
      <w:lvlText w:val="%7."/>
      <w:lvlJc w:val="left"/>
      <w:pPr>
        <w:ind w:left="5040" w:hanging="360"/>
      </w:pPr>
    </w:lvl>
    <w:lvl w:ilvl="7" w:tplc="B7BE9006" w:tentative="1">
      <w:start w:val="1"/>
      <w:numFmt w:val="lowerLetter"/>
      <w:lvlText w:val="%8."/>
      <w:lvlJc w:val="left"/>
      <w:pPr>
        <w:ind w:left="5760" w:hanging="360"/>
      </w:pPr>
    </w:lvl>
    <w:lvl w:ilvl="8" w:tplc="BC3A8B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D3D8D"/>
    <w:multiLevelType w:val="multilevel"/>
    <w:tmpl w:val="0A5E396A"/>
    <w:lvl w:ilvl="0">
      <w:start w:val="1"/>
      <w:numFmt w:val="decimal"/>
      <w:lvlText w:val="%1."/>
      <w:lvlJc w:val="left"/>
      <w:pPr>
        <w:ind w:left="0" w:firstLine="34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0C3445AF"/>
    <w:multiLevelType w:val="hybridMultilevel"/>
    <w:tmpl w:val="2C229B60"/>
    <w:lvl w:ilvl="0" w:tplc="BFFCB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2CD7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4046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3AB7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C2B8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FE5D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6859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04A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9A03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75EBE"/>
    <w:multiLevelType w:val="hybridMultilevel"/>
    <w:tmpl w:val="F9A6007E"/>
    <w:lvl w:ilvl="0" w:tplc="5E845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BCB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C27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9413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83C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A0C1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06F4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E615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CCF9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5E16A3"/>
    <w:multiLevelType w:val="hybridMultilevel"/>
    <w:tmpl w:val="52EC8E80"/>
    <w:lvl w:ilvl="0" w:tplc="C60A0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BEA8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DE5D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E6E8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8E5F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5898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6CB6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F60E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B0A6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2A3510"/>
    <w:multiLevelType w:val="hybridMultilevel"/>
    <w:tmpl w:val="C60A1242"/>
    <w:lvl w:ilvl="0" w:tplc="933E20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940E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CCA0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5A0F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0E06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ECDB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E2B4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F6FB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B067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C97AFE"/>
    <w:multiLevelType w:val="hybridMultilevel"/>
    <w:tmpl w:val="68305C6E"/>
    <w:lvl w:ilvl="0" w:tplc="1174EC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925C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56A5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896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F6C5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4878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AD6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7C38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B6CC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CD4729"/>
    <w:multiLevelType w:val="hybridMultilevel"/>
    <w:tmpl w:val="6134A24A"/>
    <w:lvl w:ilvl="0" w:tplc="31B41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3C26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6235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8208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622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9419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5E53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FE5D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D881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D4184B"/>
    <w:multiLevelType w:val="multilevel"/>
    <w:tmpl w:val="C49E71C6"/>
    <w:lvl w:ilvl="0">
      <w:start w:val="1"/>
      <w:numFmt w:val="decimal"/>
      <w:lvlText w:val="%1."/>
      <w:lvlJc w:val="left"/>
      <w:pPr>
        <w:ind w:left="700" w:hanging="360"/>
      </w:pPr>
      <w:rPr>
        <w:rFonts w:ascii="Joanna MT Std" w:eastAsia="Arial" w:hAnsi="Joanna MT Std" w:cs="Arial"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26CA3DA7"/>
    <w:multiLevelType w:val="hybridMultilevel"/>
    <w:tmpl w:val="C666D938"/>
    <w:lvl w:ilvl="0" w:tplc="346217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B468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1C7E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9CB6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CE7A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9CC6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7496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98EF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9C65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8A037F"/>
    <w:multiLevelType w:val="hybridMultilevel"/>
    <w:tmpl w:val="7D6275B6"/>
    <w:lvl w:ilvl="0" w:tplc="BB58D5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C85B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C8B0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7A37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D4A7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069E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3AB0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9A96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1A9B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CE361D"/>
    <w:multiLevelType w:val="multilevel"/>
    <w:tmpl w:val="67BE615C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2E1A65AC"/>
    <w:multiLevelType w:val="hybridMultilevel"/>
    <w:tmpl w:val="853AA010"/>
    <w:lvl w:ilvl="0" w:tplc="C0F2A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07D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62A0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6E60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9CC2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9853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028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C24D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FA3F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C85A92"/>
    <w:multiLevelType w:val="hybridMultilevel"/>
    <w:tmpl w:val="CAB2AE0A"/>
    <w:lvl w:ilvl="0" w:tplc="BD889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92D148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3F84F9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C8D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DEC59C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A476D8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26DA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7E91D8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876E24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C84E5B"/>
    <w:multiLevelType w:val="multilevel"/>
    <w:tmpl w:val="2C6A60D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575310"/>
    <w:multiLevelType w:val="multilevel"/>
    <w:tmpl w:val="835A94B2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370A2F97"/>
    <w:multiLevelType w:val="hybridMultilevel"/>
    <w:tmpl w:val="FE90822E"/>
    <w:lvl w:ilvl="0" w:tplc="80B63082">
      <w:start w:val="1"/>
      <w:numFmt w:val="decimal"/>
      <w:lvlText w:val="%1.1.1"/>
      <w:lvlJc w:val="left"/>
      <w:pPr>
        <w:ind w:left="0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 w:tplc="751E9724" w:tentative="1">
      <w:start w:val="1"/>
      <w:numFmt w:val="lowerLetter"/>
      <w:lvlText w:val="%2."/>
      <w:lvlJc w:val="left"/>
      <w:pPr>
        <w:ind w:left="1440" w:hanging="360"/>
      </w:pPr>
    </w:lvl>
    <w:lvl w:ilvl="2" w:tplc="B984A214" w:tentative="1">
      <w:start w:val="1"/>
      <w:numFmt w:val="lowerRoman"/>
      <w:lvlText w:val="%3."/>
      <w:lvlJc w:val="right"/>
      <w:pPr>
        <w:ind w:left="2160" w:hanging="180"/>
      </w:pPr>
    </w:lvl>
    <w:lvl w:ilvl="3" w:tplc="70280678" w:tentative="1">
      <w:start w:val="1"/>
      <w:numFmt w:val="decimal"/>
      <w:lvlText w:val="%4."/>
      <w:lvlJc w:val="left"/>
      <w:pPr>
        <w:ind w:left="2880" w:hanging="360"/>
      </w:pPr>
    </w:lvl>
    <w:lvl w:ilvl="4" w:tplc="98E62BE0" w:tentative="1">
      <w:start w:val="1"/>
      <w:numFmt w:val="lowerLetter"/>
      <w:lvlText w:val="%5."/>
      <w:lvlJc w:val="left"/>
      <w:pPr>
        <w:ind w:left="3600" w:hanging="360"/>
      </w:pPr>
    </w:lvl>
    <w:lvl w:ilvl="5" w:tplc="7D267CC4" w:tentative="1">
      <w:start w:val="1"/>
      <w:numFmt w:val="lowerRoman"/>
      <w:lvlText w:val="%6."/>
      <w:lvlJc w:val="right"/>
      <w:pPr>
        <w:ind w:left="4320" w:hanging="180"/>
      </w:pPr>
    </w:lvl>
    <w:lvl w:ilvl="6" w:tplc="FA809F98" w:tentative="1">
      <w:start w:val="1"/>
      <w:numFmt w:val="decimal"/>
      <w:lvlText w:val="%7."/>
      <w:lvlJc w:val="left"/>
      <w:pPr>
        <w:ind w:left="5040" w:hanging="360"/>
      </w:pPr>
    </w:lvl>
    <w:lvl w:ilvl="7" w:tplc="F50E9EE0" w:tentative="1">
      <w:start w:val="1"/>
      <w:numFmt w:val="lowerLetter"/>
      <w:lvlText w:val="%8."/>
      <w:lvlJc w:val="left"/>
      <w:pPr>
        <w:ind w:left="5760" w:hanging="360"/>
      </w:pPr>
    </w:lvl>
    <w:lvl w:ilvl="8" w:tplc="83BAEB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965E6F"/>
    <w:multiLevelType w:val="multilevel"/>
    <w:tmpl w:val="72C2D8D0"/>
    <w:lvl w:ilvl="0">
      <w:start w:val="1"/>
      <w:numFmt w:val="decimal"/>
      <w:lvlText w:val="%1."/>
      <w:lvlJc w:val="left"/>
      <w:pPr>
        <w:ind w:left="0" w:firstLine="34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4B3F7F5C"/>
    <w:multiLevelType w:val="multilevel"/>
    <w:tmpl w:val="256C2154"/>
    <w:lvl w:ilvl="0">
      <w:start w:val="1"/>
      <w:numFmt w:val="decimal"/>
      <w:lvlText w:val="%1."/>
      <w:lvlJc w:val="left"/>
      <w:pPr>
        <w:ind w:left="700" w:hanging="36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4C372640"/>
    <w:multiLevelType w:val="hybridMultilevel"/>
    <w:tmpl w:val="835A94B2"/>
    <w:lvl w:ilvl="0" w:tplc="755CE964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22E2B1BC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007287D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FEE0746A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9AAADDEC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5038DF64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A474693C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7EF8926E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3146968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53B878EE"/>
    <w:multiLevelType w:val="multilevel"/>
    <w:tmpl w:val="5F5EEE0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FD129F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58F73BCC"/>
    <w:multiLevelType w:val="hybridMultilevel"/>
    <w:tmpl w:val="831C60FE"/>
    <w:lvl w:ilvl="0" w:tplc="71E03D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EADD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FC22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9E4F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481E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D4E0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34C3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2066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74B8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677B02"/>
    <w:multiLevelType w:val="multilevel"/>
    <w:tmpl w:val="9E826422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0D619F"/>
    <w:multiLevelType w:val="hybridMultilevel"/>
    <w:tmpl w:val="D94A905E"/>
    <w:lvl w:ilvl="0" w:tplc="D1789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8C5B6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54DE33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6251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CEB41C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132013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4E1C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5447A2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87B848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647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3A914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3FE55B5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9" w15:restartNumberingAfterBreak="0">
    <w:nsid w:val="68F30454"/>
    <w:multiLevelType w:val="multilevel"/>
    <w:tmpl w:val="71F68BC4"/>
    <w:lvl w:ilvl="0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425E2F"/>
    <w:multiLevelType w:val="multilevel"/>
    <w:tmpl w:val="B198B74C"/>
    <w:lvl w:ilvl="0">
      <w:start w:val="1"/>
      <w:numFmt w:val="decimal"/>
      <w:lvlText w:val="%1."/>
      <w:lvlJc w:val="left"/>
      <w:pPr>
        <w:ind w:left="-720" w:firstLine="72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41" w15:restartNumberingAfterBreak="0">
    <w:nsid w:val="6CD166D4"/>
    <w:multiLevelType w:val="multilevel"/>
    <w:tmpl w:val="03E22C6A"/>
    <w:lvl w:ilvl="0">
      <w:start w:val="1"/>
      <w:numFmt w:val="decimal"/>
      <w:lvlText w:val="%1.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28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884424"/>
    <w:multiLevelType w:val="multilevel"/>
    <w:tmpl w:val="6F20A076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57819200">
    <w:abstractNumId w:val="30"/>
  </w:num>
  <w:num w:numId="2" w16cid:durableId="253517573">
    <w:abstractNumId w:val="19"/>
  </w:num>
  <w:num w:numId="3" w16cid:durableId="440147574">
    <w:abstractNumId w:val="29"/>
  </w:num>
  <w:num w:numId="4" w16cid:durableId="579481868">
    <w:abstractNumId w:val="12"/>
  </w:num>
  <w:num w:numId="5" w16cid:durableId="2055226364">
    <w:abstractNumId w:val="28"/>
  </w:num>
  <w:num w:numId="6" w16cid:durableId="301932674">
    <w:abstractNumId w:val="22"/>
  </w:num>
  <w:num w:numId="7" w16cid:durableId="987707626">
    <w:abstractNumId w:val="40"/>
  </w:num>
  <w:num w:numId="8" w16cid:durableId="1821998750">
    <w:abstractNumId w:val="24"/>
  </w:num>
  <w:num w:numId="9" w16cid:durableId="82997568">
    <w:abstractNumId w:val="35"/>
  </w:num>
  <w:num w:numId="10" w16cid:durableId="1068307633">
    <w:abstractNumId w:val="38"/>
  </w:num>
  <w:num w:numId="11" w16cid:durableId="1930002346">
    <w:abstractNumId w:val="10"/>
  </w:num>
  <w:num w:numId="12" w16cid:durableId="754672972">
    <w:abstractNumId w:val="31"/>
  </w:num>
  <w:num w:numId="13" w16cid:durableId="87626915">
    <w:abstractNumId w:val="25"/>
  </w:num>
  <w:num w:numId="14" w16cid:durableId="1761100998">
    <w:abstractNumId w:val="10"/>
    <w:lvlOverride w:ilvl="0">
      <w:startOverride w:val="1"/>
    </w:lvlOverride>
  </w:num>
  <w:num w:numId="15" w16cid:durableId="377358499">
    <w:abstractNumId w:val="10"/>
    <w:lvlOverride w:ilvl="0">
      <w:startOverride w:val="1"/>
    </w:lvlOverride>
  </w:num>
  <w:num w:numId="16" w16cid:durableId="10689027">
    <w:abstractNumId w:val="27"/>
  </w:num>
  <w:num w:numId="17" w16cid:durableId="1432511523">
    <w:abstractNumId w:val="41"/>
  </w:num>
  <w:num w:numId="18" w16cid:durableId="610086536">
    <w:abstractNumId w:val="42"/>
  </w:num>
  <w:num w:numId="19" w16cid:durableId="261888289">
    <w:abstractNumId w:val="11"/>
  </w:num>
  <w:num w:numId="20" w16cid:durableId="1979801577">
    <w:abstractNumId w:val="32"/>
  </w:num>
  <w:num w:numId="21" w16cid:durableId="56364854">
    <w:abstractNumId w:val="34"/>
  </w:num>
  <w:num w:numId="22" w16cid:durableId="1153448130">
    <w:abstractNumId w:val="26"/>
  </w:num>
  <w:num w:numId="23" w16cid:durableId="776604250">
    <w:abstractNumId w:val="39"/>
  </w:num>
  <w:num w:numId="24" w16cid:durableId="713819795">
    <w:abstractNumId w:val="36"/>
  </w:num>
  <w:num w:numId="25" w16cid:durableId="1311593595">
    <w:abstractNumId w:val="37"/>
  </w:num>
  <w:num w:numId="26" w16cid:durableId="464735993">
    <w:abstractNumId w:val="16"/>
  </w:num>
  <w:num w:numId="27" w16cid:durableId="1061905693">
    <w:abstractNumId w:val="0"/>
  </w:num>
  <w:num w:numId="28" w16cid:durableId="521167372">
    <w:abstractNumId w:val="1"/>
  </w:num>
  <w:num w:numId="29" w16cid:durableId="339507094">
    <w:abstractNumId w:val="2"/>
  </w:num>
  <w:num w:numId="30" w16cid:durableId="879709817">
    <w:abstractNumId w:val="3"/>
  </w:num>
  <w:num w:numId="31" w16cid:durableId="165941717">
    <w:abstractNumId w:val="8"/>
  </w:num>
  <w:num w:numId="32" w16cid:durableId="1321885634">
    <w:abstractNumId w:val="4"/>
  </w:num>
  <w:num w:numId="33" w16cid:durableId="1726247934">
    <w:abstractNumId w:val="5"/>
  </w:num>
  <w:num w:numId="34" w16cid:durableId="1031490282">
    <w:abstractNumId w:val="6"/>
  </w:num>
  <w:num w:numId="35" w16cid:durableId="1907911988">
    <w:abstractNumId w:val="7"/>
  </w:num>
  <w:num w:numId="36" w16cid:durableId="1776904925">
    <w:abstractNumId w:val="9"/>
  </w:num>
  <w:num w:numId="37" w16cid:durableId="1988317824">
    <w:abstractNumId w:val="14"/>
  </w:num>
  <w:num w:numId="38" w16cid:durableId="1287392135">
    <w:abstractNumId w:val="21"/>
  </w:num>
  <w:num w:numId="39" w16cid:durableId="804010595">
    <w:abstractNumId w:val="18"/>
  </w:num>
  <w:num w:numId="40" w16cid:durableId="127482872">
    <w:abstractNumId w:val="33"/>
  </w:num>
  <w:num w:numId="41" w16cid:durableId="118426460">
    <w:abstractNumId w:val="23"/>
  </w:num>
  <w:num w:numId="42" w16cid:durableId="2083717382">
    <w:abstractNumId w:val="13"/>
  </w:num>
  <w:num w:numId="43" w16cid:durableId="312148706">
    <w:abstractNumId w:val="20"/>
  </w:num>
  <w:num w:numId="44" w16cid:durableId="1812406658">
    <w:abstractNumId w:val="17"/>
  </w:num>
  <w:num w:numId="45" w16cid:durableId="44311780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6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jC2MLC0MDY0NjRR0lEKTi0uzszPAykwqgUA+TE8FywAAAA="/>
  </w:docVars>
  <w:rsids>
    <w:rsidRoot w:val="001060C3"/>
    <w:rsid w:val="00003F95"/>
    <w:rsid w:val="00012060"/>
    <w:rsid w:val="00047306"/>
    <w:rsid w:val="000519EB"/>
    <w:rsid w:val="00053E84"/>
    <w:rsid w:val="00060B4B"/>
    <w:rsid w:val="00066230"/>
    <w:rsid w:val="00066CB7"/>
    <w:rsid w:val="00083844"/>
    <w:rsid w:val="000877C4"/>
    <w:rsid w:val="000A096D"/>
    <w:rsid w:val="000A2DB4"/>
    <w:rsid w:val="000C2A31"/>
    <w:rsid w:val="000C77DA"/>
    <w:rsid w:val="000E31B1"/>
    <w:rsid w:val="000E36F5"/>
    <w:rsid w:val="000E3984"/>
    <w:rsid w:val="000E78D6"/>
    <w:rsid w:val="000F6732"/>
    <w:rsid w:val="000F696C"/>
    <w:rsid w:val="00105C79"/>
    <w:rsid w:val="001060C3"/>
    <w:rsid w:val="00115024"/>
    <w:rsid w:val="001307A0"/>
    <w:rsid w:val="00130874"/>
    <w:rsid w:val="0013090E"/>
    <w:rsid w:val="00136DBD"/>
    <w:rsid w:val="00152DA9"/>
    <w:rsid w:val="00153694"/>
    <w:rsid w:val="0015455C"/>
    <w:rsid w:val="00154E1A"/>
    <w:rsid w:val="00164BA2"/>
    <w:rsid w:val="00166058"/>
    <w:rsid w:val="001772C4"/>
    <w:rsid w:val="00181341"/>
    <w:rsid w:val="001A20DD"/>
    <w:rsid w:val="001A212A"/>
    <w:rsid w:val="001C0961"/>
    <w:rsid w:val="001C2997"/>
    <w:rsid w:val="001C5580"/>
    <w:rsid w:val="001C77BC"/>
    <w:rsid w:val="001D0F33"/>
    <w:rsid w:val="001E12DD"/>
    <w:rsid w:val="001E3CC0"/>
    <w:rsid w:val="001E5CA1"/>
    <w:rsid w:val="00203CF3"/>
    <w:rsid w:val="002044DF"/>
    <w:rsid w:val="00205943"/>
    <w:rsid w:val="00206EF6"/>
    <w:rsid w:val="00215305"/>
    <w:rsid w:val="002156BE"/>
    <w:rsid w:val="00217B97"/>
    <w:rsid w:val="00223C3A"/>
    <w:rsid w:val="002332AA"/>
    <w:rsid w:val="0023391E"/>
    <w:rsid w:val="00242688"/>
    <w:rsid w:val="00243905"/>
    <w:rsid w:val="002452B6"/>
    <w:rsid w:val="00251C4D"/>
    <w:rsid w:val="00253AB1"/>
    <w:rsid w:val="00255CDB"/>
    <w:rsid w:val="002653AB"/>
    <w:rsid w:val="00273E62"/>
    <w:rsid w:val="002837E8"/>
    <w:rsid w:val="00283EAE"/>
    <w:rsid w:val="00285BF9"/>
    <w:rsid w:val="002877E1"/>
    <w:rsid w:val="00290B66"/>
    <w:rsid w:val="00290DDA"/>
    <w:rsid w:val="00292C40"/>
    <w:rsid w:val="00295560"/>
    <w:rsid w:val="00296794"/>
    <w:rsid w:val="002A0F9B"/>
    <w:rsid w:val="002A7BBF"/>
    <w:rsid w:val="002B1DFA"/>
    <w:rsid w:val="002B501F"/>
    <w:rsid w:val="002C41A2"/>
    <w:rsid w:val="002C7DEE"/>
    <w:rsid w:val="002E4362"/>
    <w:rsid w:val="002E7E1D"/>
    <w:rsid w:val="002F6066"/>
    <w:rsid w:val="00303306"/>
    <w:rsid w:val="00303662"/>
    <w:rsid w:val="0030710E"/>
    <w:rsid w:val="00310F3F"/>
    <w:rsid w:val="00320B47"/>
    <w:rsid w:val="00332163"/>
    <w:rsid w:val="00355C3C"/>
    <w:rsid w:val="003763E9"/>
    <w:rsid w:val="003769F1"/>
    <w:rsid w:val="00376E57"/>
    <w:rsid w:val="00381699"/>
    <w:rsid w:val="00383518"/>
    <w:rsid w:val="00386C62"/>
    <w:rsid w:val="00395C60"/>
    <w:rsid w:val="003C1768"/>
    <w:rsid w:val="003C32A6"/>
    <w:rsid w:val="003C6871"/>
    <w:rsid w:val="003F47EB"/>
    <w:rsid w:val="003F7A32"/>
    <w:rsid w:val="003F7FEF"/>
    <w:rsid w:val="004009B4"/>
    <w:rsid w:val="004173FA"/>
    <w:rsid w:val="004279CD"/>
    <w:rsid w:val="00430EEC"/>
    <w:rsid w:val="004356CE"/>
    <w:rsid w:val="00440BA1"/>
    <w:rsid w:val="00444CD9"/>
    <w:rsid w:val="00445A99"/>
    <w:rsid w:val="00450D7C"/>
    <w:rsid w:val="00451E94"/>
    <w:rsid w:val="00462F3C"/>
    <w:rsid w:val="00466A82"/>
    <w:rsid w:val="00466DFB"/>
    <w:rsid w:val="00472881"/>
    <w:rsid w:val="00472FA8"/>
    <w:rsid w:val="0048113F"/>
    <w:rsid w:val="0048338F"/>
    <w:rsid w:val="004A5E60"/>
    <w:rsid w:val="004B159F"/>
    <w:rsid w:val="004B175C"/>
    <w:rsid w:val="004B53AF"/>
    <w:rsid w:val="004B7A0A"/>
    <w:rsid w:val="004C1EC0"/>
    <w:rsid w:val="004C48DF"/>
    <w:rsid w:val="004C4D79"/>
    <w:rsid w:val="004C6DDC"/>
    <w:rsid w:val="004E3C4F"/>
    <w:rsid w:val="004E464B"/>
    <w:rsid w:val="004F13A5"/>
    <w:rsid w:val="004F629A"/>
    <w:rsid w:val="005123B3"/>
    <w:rsid w:val="0051304F"/>
    <w:rsid w:val="00521BBA"/>
    <w:rsid w:val="005308AE"/>
    <w:rsid w:val="0053229E"/>
    <w:rsid w:val="00532DF9"/>
    <w:rsid w:val="00540BCF"/>
    <w:rsid w:val="005413CB"/>
    <w:rsid w:val="0056040A"/>
    <w:rsid w:val="00564AE9"/>
    <w:rsid w:val="00566788"/>
    <w:rsid w:val="00567B51"/>
    <w:rsid w:val="00571C00"/>
    <w:rsid w:val="005816BF"/>
    <w:rsid w:val="00582724"/>
    <w:rsid w:val="00590BDD"/>
    <w:rsid w:val="00594C71"/>
    <w:rsid w:val="00595CC6"/>
    <w:rsid w:val="005971BE"/>
    <w:rsid w:val="005A3CBC"/>
    <w:rsid w:val="005B7A6B"/>
    <w:rsid w:val="005C74AA"/>
    <w:rsid w:val="005C7F76"/>
    <w:rsid w:val="005D5DCA"/>
    <w:rsid w:val="005E028D"/>
    <w:rsid w:val="005E6E31"/>
    <w:rsid w:val="005E7214"/>
    <w:rsid w:val="005F47F8"/>
    <w:rsid w:val="005F4FB0"/>
    <w:rsid w:val="00614127"/>
    <w:rsid w:val="00620E32"/>
    <w:rsid w:val="00635589"/>
    <w:rsid w:val="00637C84"/>
    <w:rsid w:val="00643259"/>
    <w:rsid w:val="0064390C"/>
    <w:rsid w:val="006615D8"/>
    <w:rsid w:val="006642B1"/>
    <w:rsid w:val="00666292"/>
    <w:rsid w:val="0066746A"/>
    <w:rsid w:val="0066783B"/>
    <w:rsid w:val="00671097"/>
    <w:rsid w:val="006726B3"/>
    <w:rsid w:val="0067782C"/>
    <w:rsid w:val="006954B3"/>
    <w:rsid w:val="006956E3"/>
    <w:rsid w:val="00697BFA"/>
    <w:rsid w:val="006A24F7"/>
    <w:rsid w:val="006C0B3B"/>
    <w:rsid w:val="006C2883"/>
    <w:rsid w:val="006D2C71"/>
    <w:rsid w:val="006E023C"/>
    <w:rsid w:val="006E30B9"/>
    <w:rsid w:val="006F3B7D"/>
    <w:rsid w:val="007017F9"/>
    <w:rsid w:val="00702603"/>
    <w:rsid w:val="007036BB"/>
    <w:rsid w:val="0070391D"/>
    <w:rsid w:val="007104C2"/>
    <w:rsid w:val="00724C3A"/>
    <w:rsid w:val="007322D7"/>
    <w:rsid w:val="007332D8"/>
    <w:rsid w:val="00735224"/>
    <w:rsid w:val="0073726A"/>
    <w:rsid w:val="007523CF"/>
    <w:rsid w:val="00755BD6"/>
    <w:rsid w:val="00757A5A"/>
    <w:rsid w:val="00770A2B"/>
    <w:rsid w:val="0077285F"/>
    <w:rsid w:val="00784046"/>
    <w:rsid w:val="007867AC"/>
    <w:rsid w:val="00796F14"/>
    <w:rsid w:val="007A6104"/>
    <w:rsid w:val="007B126A"/>
    <w:rsid w:val="007E3786"/>
    <w:rsid w:val="007E3D39"/>
    <w:rsid w:val="007F169D"/>
    <w:rsid w:val="007F2E71"/>
    <w:rsid w:val="008026A8"/>
    <w:rsid w:val="008078B5"/>
    <w:rsid w:val="00821C53"/>
    <w:rsid w:val="00830177"/>
    <w:rsid w:val="008306CC"/>
    <w:rsid w:val="00833DEB"/>
    <w:rsid w:val="0084432E"/>
    <w:rsid w:val="00845D4E"/>
    <w:rsid w:val="008703D5"/>
    <w:rsid w:val="008758CE"/>
    <w:rsid w:val="00876D17"/>
    <w:rsid w:val="00876F8F"/>
    <w:rsid w:val="008841A6"/>
    <w:rsid w:val="00885C52"/>
    <w:rsid w:val="00887F7E"/>
    <w:rsid w:val="008949BC"/>
    <w:rsid w:val="008A3AFF"/>
    <w:rsid w:val="008A79C2"/>
    <w:rsid w:val="008B6EF2"/>
    <w:rsid w:val="008C1475"/>
    <w:rsid w:val="008E23E8"/>
    <w:rsid w:val="008F0A58"/>
    <w:rsid w:val="008F75B7"/>
    <w:rsid w:val="0090754E"/>
    <w:rsid w:val="009266A6"/>
    <w:rsid w:val="00945E15"/>
    <w:rsid w:val="009715DA"/>
    <w:rsid w:val="009733CA"/>
    <w:rsid w:val="00984C31"/>
    <w:rsid w:val="009910E8"/>
    <w:rsid w:val="009965CE"/>
    <w:rsid w:val="009A4B54"/>
    <w:rsid w:val="009B0808"/>
    <w:rsid w:val="009C14EB"/>
    <w:rsid w:val="009C5CE8"/>
    <w:rsid w:val="009D1C76"/>
    <w:rsid w:val="009F6443"/>
    <w:rsid w:val="00A03573"/>
    <w:rsid w:val="00A14CCB"/>
    <w:rsid w:val="00A242A1"/>
    <w:rsid w:val="00A2519F"/>
    <w:rsid w:val="00A36731"/>
    <w:rsid w:val="00A45FAC"/>
    <w:rsid w:val="00A514C7"/>
    <w:rsid w:val="00A55779"/>
    <w:rsid w:val="00A56AE4"/>
    <w:rsid w:val="00A5732A"/>
    <w:rsid w:val="00A62C3C"/>
    <w:rsid w:val="00A6303D"/>
    <w:rsid w:val="00A653A8"/>
    <w:rsid w:val="00A755E1"/>
    <w:rsid w:val="00A84D0F"/>
    <w:rsid w:val="00A90104"/>
    <w:rsid w:val="00A92C19"/>
    <w:rsid w:val="00A967B5"/>
    <w:rsid w:val="00AB2777"/>
    <w:rsid w:val="00AD4053"/>
    <w:rsid w:val="00AE0A63"/>
    <w:rsid w:val="00AE23F0"/>
    <w:rsid w:val="00AE2949"/>
    <w:rsid w:val="00AE4DEF"/>
    <w:rsid w:val="00AE7CA9"/>
    <w:rsid w:val="00AF1E54"/>
    <w:rsid w:val="00B021FE"/>
    <w:rsid w:val="00B04D2C"/>
    <w:rsid w:val="00B05EC1"/>
    <w:rsid w:val="00B06743"/>
    <w:rsid w:val="00B24ABF"/>
    <w:rsid w:val="00B266C8"/>
    <w:rsid w:val="00B27C01"/>
    <w:rsid w:val="00B35937"/>
    <w:rsid w:val="00B415BE"/>
    <w:rsid w:val="00B559DF"/>
    <w:rsid w:val="00B60DA6"/>
    <w:rsid w:val="00B83672"/>
    <w:rsid w:val="00B85C34"/>
    <w:rsid w:val="00BA50FE"/>
    <w:rsid w:val="00BB5C30"/>
    <w:rsid w:val="00BD194D"/>
    <w:rsid w:val="00BD4D0F"/>
    <w:rsid w:val="00BD6366"/>
    <w:rsid w:val="00BE07C5"/>
    <w:rsid w:val="00BE4186"/>
    <w:rsid w:val="00BF2733"/>
    <w:rsid w:val="00BF341F"/>
    <w:rsid w:val="00BF64CC"/>
    <w:rsid w:val="00C025B7"/>
    <w:rsid w:val="00C16F22"/>
    <w:rsid w:val="00C23364"/>
    <w:rsid w:val="00C27027"/>
    <w:rsid w:val="00C36EB7"/>
    <w:rsid w:val="00C42E91"/>
    <w:rsid w:val="00C4566C"/>
    <w:rsid w:val="00C46024"/>
    <w:rsid w:val="00C462CA"/>
    <w:rsid w:val="00C47447"/>
    <w:rsid w:val="00C52ABF"/>
    <w:rsid w:val="00C53446"/>
    <w:rsid w:val="00C550E5"/>
    <w:rsid w:val="00C632D4"/>
    <w:rsid w:val="00C65D8B"/>
    <w:rsid w:val="00C73C15"/>
    <w:rsid w:val="00C77E30"/>
    <w:rsid w:val="00C809DF"/>
    <w:rsid w:val="00C855F8"/>
    <w:rsid w:val="00CB27CF"/>
    <w:rsid w:val="00CB3BED"/>
    <w:rsid w:val="00CB76C6"/>
    <w:rsid w:val="00CC5D45"/>
    <w:rsid w:val="00CE2E25"/>
    <w:rsid w:val="00D045F4"/>
    <w:rsid w:val="00D060D9"/>
    <w:rsid w:val="00D06D41"/>
    <w:rsid w:val="00D2029F"/>
    <w:rsid w:val="00D21BAA"/>
    <w:rsid w:val="00D26724"/>
    <w:rsid w:val="00D27DD2"/>
    <w:rsid w:val="00D30282"/>
    <w:rsid w:val="00D31525"/>
    <w:rsid w:val="00D47344"/>
    <w:rsid w:val="00D5455F"/>
    <w:rsid w:val="00D5698D"/>
    <w:rsid w:val="00D62356"/>
    <w:rsid w:val="00D67B5F"/>
    <w:rsid w:val="00D70867"/>
    <w:rsid w:val="00D74914"/>
    <w:rsid w:val="00D75DB5"/>
    <w:rsid w:val="00D763C7"/>
    <w:rsid w:val="00D82CF8"/>
    <w:rsid w:val="00D8782B"/>
    <w:rsid w:val="00DA6819"/>
    <w:rsid w:val="00DB2771"/>
    <w:rsid w:val="00DB5714"/>
    <w:rsid w:val="00DC15AB"/>
    <w:rsid w:val="00DC7B23"/>
    <w:rsid w:val="00DD2C5A"/>
    <w:rsid w:val="00DD7779"/>
    <w:rsid w:val="00DE7492"/>
    <w:rsid w:val="00E05DAF"/>
    <w:rsid w:val="00E07B5A"/>
    <w:rsid w:val="00E10C6A"/>
    <w:rsid w:val="00E1693A"/>
    <w:rsid w:val="00E266D8"/>
    <w:rsid w:val="00E3075E"/>
    <w:rsid w:val="00E3606C"/>
    <w:rsid w:val="00E43EC4"/>
    <w:rsid w:val="00E50265"/>
    <w:rsid w:val="00E7691E"/>
    <w:rsid w:val="00E8054F"/>
    <w:rsid w:val="00E84689"/>
    <w:rsid w:val="00E853F1"/>
    <w:rsid w:val="00E865C9"/>
    <w:rsid w:val="00E86A1C"/>
    <w:rsid w:val="00E922D6"/>
    <w:rsid w:val="00EA16E0"/>
    <w:rsid w:val="00EA2C37"/>
    <w:rsid w:val="00EA3A1B"/>
    <w:rsid w:val="00EB33E8"/>
    <w:rsid w:val="00EC00E0"/>
    <w:rsid w:val="00ED1BD1"/>
    <w:rsid w:val="00EE307F"/>
    <w:rsid w:val="00EF3AF1"/>
    <w:rsid w:val="00EF4693"/>
    <w:rsid w:val="00EF5766"/>
    <w:rsid w:val="00F00F7F"/>
    <w:rsid w:val="00F07BAB"/>
    <w:rsid w:val="00F30080"/>
    <w:rsid w:val="00F347C2"/>
    <w:rsid w:val="00F52AA9"/>
    <w:rsid w:val="00F53FDB"/>
    <w:rsid w:val="00F613DC"/>
    <w:rsid w:val="00F67C31"/>
    <w:rsid w:val="00F86BA0"/>
    <w:rsid w:val="00F905B8"/>
    <w:rsid w:val="00F90973"/>
    <w:rsid w:val="00F954F6"/>
    <w:rsid w:val="00F96BD6"/>
    <w:rsid w:val="00F97447"/>
    <w:rsid w:val="00FA0398"/>
    <w:rsid w:val="00FA1734"/>
    <w:rsid w:val="00FA30F4"/>
    <w:rsid w:val="00FA496F"/>
    <w:rsid w:val="00FA7BC1"/>
    <w:rsid w:val="00FB066D"/>
    <w:rsid w:val="00FB1839"/>
    <w:rsid w:val="00FD2B8E"/>
    <w:rsid w:val="00FD3094"/>
    <w:rsid w:val="00FD73EE"/>
    <w:rsid w:val="00FD791E"/>
    <w:rsid w:val="00FE1B9C"/>
    <w:rsid w:val="00FE5DDA"/>
    <w:rsid w:val="00FE7113"/>
    <w:rsid w:val="00FF0714"/>
    <w:rsid w:val="1754DF87"/>
    <w:rsid w:val="47AF0A13"/>
    <w:rsid w:val="7B3DB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6"/>
    <o:shapelayout v:ext="edit">
      <o:idmap v:ext="edit" data="2"/>
    </o:shapelayout>
  </w:shapeDefaults>
  <w:decimalSymbol w:val="."/>
  <w:listSeparator w:val=","/>
  <w14:docId w14:val="1DD21F59"/>
  <w14:defaultImageDpi w14:val="32767"/>
  <w15:chartTrackingRefBased/>
  <w15:docId w15:val="{5669D1C6-DCF3-804D-9C1B-2F9755546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6743"/>
    <w:rPr>
      <w:rFonts w:ascii="Arial" w:eastAsia="Times New Roman" w:hAnsi="Arial" w:cs="Times New Roman"/>
    </w:rPr>
  </w:style>
  <w:style w:type="paragraph" w:styleId="Heading1">
    <w:name w:val="heading 1"/>
    <w:link w:val="Heading1Char"/>
    <w:autoRedefine/>
    <w:uiPriority w:val="1"/>
    <w:qFormat/>
    <w:rsid w:val="0015455C"/>
    <w:pPr>
      <w:tabs>
        <w:tab w:val="left" w:pos="360"/>
      </w:tabs>
      <w:outlineLvl w:val="0"/>
    </w:pPr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paragraph" w:styleId="Heading2">
    <w:name w:val="heading 2"/>
    <w:link w:val="Heading2Char"/>
    <w:autoRedefine/>
    <w:uiPriority w:val="1"/>
    <w:qFormat/>
    <w:rsid w:val="00590BDD"/>
    <w:pPr>
      <w:pBdr>
        <w:top w:val="single" w:sz="24" w:space="1" w:color="001647" w:themeColor="accent1"/>
        <w:left w:val="single" w:sz="24" w:space="4" w:color="001647" w:themeColor="accent1"/>
        <w:bottom w:val="single" w:sz="24" w:space="1" w:color="001647" w:themeColor="accent1"/>
        <w:right w:val="single" w:sz="24" w:space="4" w:color="001647" w:themeColor="accent1"/>
      </w:pBdr>
      <w:shd w:val="clear" w:color="auto" w:fill="001647" w:themeFill="accent1"/>
      <w:ind w:left="144"/>
      <w:outlineLvl w:val="1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paragraph" w:styleId="Heading3">
    <w:name w:val="heading 3"/>
    <w:basedOn w:val="Normal"/>
    <w:link w:val="Heading3Char"/>
    <w:uiPriority w:val="1"/>
    <w:qFormat/>
    <w:rsid w:val="0015455C"/>
    <w:pPr>
      <w:outlineLvl w:val="2"/>
    </w:pPr>
    <w:rPr>
      <w:b/>
      <w:bCs/>
      <w:color w:val="001647" w:themeColor="accent1"/>
      <w:sz w:val="26"/>
    </w:rPr>
  </w:style>
  <w:style w:type="paragraph" w:styleId="Heading4">
    <w:name w:val="heading 4"/>
    <w:link w:val="Heading4Char"/>
    <w:uiPriority w:val="1"/>
    <w:qFormat/>
    <w:rsid w:val="0015455C"/>
    <w:pPr>
      <w:tabs>
        <w:tab w:val="left" w:pos="900"/>
      </w:tabs>
      <w:outlineLvl w:val="3"/>
    </w:pPr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55C"/>
    <w:pPr>
      <w:keepNext/>
      <w:keepLines/>
      <w:spacing w:before="40"/>
      <w:outlineLvl w:val="4"/>
    </w:pPr>
    <w:rPr>
      <w:rFonts w:eastAsiaTheme="majorEastAsia" w:cstheme="majorBidi"/>
      <w:color w:val="001647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55C"/>
    <w:pPr>
      <w:keepNext/>
      <w:keepLines/>
      <w:spacing w:before="40"/>
      <w:outlineLvl w:val="5"/>
    </w:pPr>
    <w:rPr>
      <w:rFonts w:eastAsiaTheme="majorEastAsia" w:cstheme="majorBidi"/>
      <w:color w:val="00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55C"/>
    <w:pPr>
      <w:keepNext/>
      <w:keepLines/>
      <w:spacing w:before="40"/>
      <w:outlineLvl w:val="6"/>
    </w:pPr>
    <w:rPr>
      <w:rFonts w:eastAsiaTheme="majorEastAsia" w:cstheme="majorBidi"/>
      <w:i/>
      <w:iCs/>
      <w:color w:val="000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55C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55C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0177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77"/>
    <w:rPr>
      <w:rFonts w:ascii="Arial" w:eastAsia="Times New Roman" w:hAnsi="Arial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06743"/>
  </w:style>
  <w:style w:type="character" w:customStyle="1" w:styleId="BodyTextChar">
    <w:name w:val="Body Text Char"/>
    <w:basedOn w:val="DefaultParagraphFont"/>
    <w:link w:val="BodyText"/>
    <w:uiPriority w:val="1"/>
    <w:rsid w:val="00B06743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5455C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3C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3CF"/>
    <w:rPr>
      <w:rFonts w:ascii="Arial" w:eastAsia="Arial" w:hAnsi="Arial" w:cs="Arial"/>
      <w:b/>
      <w:bCs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5455C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23C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5455C"/>
    <w:rPr>
      <w:rFonts w:ascii="Arial" w:hAnsi="Arial"/>
      <w:color w:val="FFFF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styleId="FootnoteReference">
    <w:name w:val="footnote reference"/>
    <w:rsid w:val="0015455C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rsid w:val="00D045F4"/>
    <w:pPr>
      <w:jc w:val="right"/>
    </w:pPr>
    <w:rPr>
      <w:rFonts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D045F4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90BD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 w:themeFill="accent1"/>
    </w:rPr>
  </w:style>
  <w:style w:type="character" w:customStyle="1" w:styleId="Heading3Char">
    <w:name w:val="Heading 3 Char"/>
    <w:basedOn w:val="DefaultParagraphFont"/>
    <w:link w:val="Heading3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26"/>
    </w:rPr>
  </w:style>
  <w:style w:type="character" w:customStyle="1" w:styleId="Heading4Char">
    <w:name w:val="Heading 4 Char"/>
    <w:basedOn w:val="DefaultParagraphFont"/>
    <w:link w:val="Heading4"/>
    <w:uiPriority w:val="1"/>
    <w:rsid w:val="0015455C"/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character" w:styleId="Hyperlink">
    <w:name w:val="Hyperlink"/>
    <w:basedOn w:val="DefaultParagraphFont"/>
    <w:uiPriority w:val="99"/>
    <w:unhideWhenUsed/>
    <w:rsid w:val="0015455C"/>
    <w:rPr>
      <w:rFonts w:ascii="Arial" w:hAnsi="Arial"/>
      <w:color w:val="215E9E"/>
      <w:u w:val="single"/>
    </w:rPr>
  </w:style>
  <w:style w:type="paragraph" w:styleId="ListParagraph">
    <w:name w:val="List Paragraph"/>
    <w:basedOn w:val="Normal"/>
    <w:uiPriority w:val="34"/>
    <w:qFormat/>
    <w:rsid w:val="007523CF"/>
    <w:pPr>
      <w:ind w:left="1060" w:hanging="360"/>
    </w:pPr>
  </w:style>
  <w:style w:type="paragraph" w:styleId="NoSpacing">
    <w:name w:val="No Spacing"/>
    <w:uiPriority w:val="1"/>
    <w:qFormat/>
    <w:rsid w:val="0015455C"/>
    <w:rPr>
      <w:rFonts w:ascii="Arial" w:eastAsia="Calibri" w:hAnsi="Arial" w:cs="Times New Roman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SubtleEmphasis">
    <w:name w:val="Subtle Emphasis"/>
    <w:uiPriority w:val="19"/>
    <w:qFormat/>
    <w:rsid w:val="0015455C"/>
    <w:rPr>
      <w:rFonts w:ascii="Arial" w:hAnsi="Arial"/>
      <w:i/>
      <w:iCs/>
      <w:color w:val="595959"/>
    </w:rPr>
  </w:style>
  <w:style w:type="paragraph" w:customStyle="1" w:styleId="TableParagraph">
    <w:name w:val="Table Paragraph"/>
    <w:basedOn w:val="Normal"/>
    <w:uiPriority w:val="1"/>
    <w:qFormat/>
    <w:rsid w:val="007523CF"/>
  </w:style>
  <w:style w:type="paragraph" w:styleId="TOC1">
    <w:name w:val="toc 1"/>
    <w:uiPriority w:val="39"/>
    <w:qFormat/>
    <w:rsid w:val="00A967B5"/>
    <w:pPr>
      <w:tabs>
        <w:tab w:val="left" w:pos="360"/>
        <w:tab w:val="right" w:pos="9350"/>
      </w:tabs>
      <w:spacing w:before="120"/>
    </w:pPr>
    <w:rPr>
      <w:rFonts w:ascii="Arial" w:eastAsiaTheme="minorEastAsia" w:hAnsi="Arial" w:cs="Times New Roman (Body CS)"/>
      <w:b/>
      <w:noProof/>
      <w:color w:val="001F5B"/>
    </w:rPr>
  </w:style>
  <w:style w:type="paragraph" w:styleId="TOC2">
    <w:name w:val="toc 2"/>
    <w:basedOn w:val="Normal"/>
    <w:uiPriority w:val="39"/>
    <w:qFormat/>
    <w:rsid w:val="00A967B5"/>
    <w:pPr>
      <w:tabs>
        <w:tab w:val="left" w:pos="900"/>
        <w:tab w:val="right" w:pos="9350"/>
      </w:tabs>
      <w:spacing w:before="120" w:after="60"/>
      <w:ind w:left="432"/>
    </w:pPr>
    <w:rPr>
      <w:rFonts w:cs="Calibri (Body)"/>
      <w:b/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967B5"/>
    <w:pPr>
      <w:tabs>
        <w:tab w:val="left" w:pos="1440"/>
        <w:tab w:val="right" w:pos="9350"/>
      </w:tabs>
      <w:spacing w:after="60"/>
      <w:ind w:left="720"/>
    </w:pPr>
    <w:rPr>
      <w:rFonts w:cs="Calibri (Body)"/>
      <w:noProof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5455C"/>
    <w:pPr>
      <w:keepNext/>
      <w:keepLines/>
      <w:spacing w:before="480" w:line="276" w:lineRule="auto"/>
      <w:outlineLvl w:val="9"/>
    </w:pPr>
    <w:rPr>
      <w:rFonts w:eastAsiaTheme="majorEastAsia" w:cstheme="majorBidi"/>
      <w:color w:val="001035" w:themeColor="accent1" w:themeShade="BF"/>
      <w:sz w:val="28"/>
      <w:szCs w:val="28"/>
    </w:rPr>
  </w:style>
  <w:style w:type="paragraph" w:customStyle="1" w:styleId="BasicParagraph">
    <w:name w:val="[Basic Paragraph]"/>
    <w:basedOn w:val="Normal"/>
    <w:uiPriority w:val="99"/>
    <w:rsid w:val="0015455C"/>
    <w:pPr>
      <w:adjustRightInd w:val="0"/>
      <w:spacing w:line="288" w:lineRule="auto"/>
      <w:textAlignment w:val="center"/>
    </w:pPr>
    <w:rPr>
      <w:rFonts w:cs="MinionPro-Regular"/>
      <w:color w:val="000000"/>
    </w:rPr>
  </w:style>
  <w:style w:type="character" w:customStyle="1" w:styleId="UnresolvedMention1">
    <w:name w:val="Unresolved Mention1"/>
    <w:basedOn w:val="DefaultParagraphFont"/>
    <w:uiPriority w:val="99"/>
    <w:rsid w:val="0015455C"/>
    <w:rPr>
      <w:rFonts w:ascii="Arial" w:hAnsi="Arial"/>
      <w:color w:val="808080"/>
      <w:shd w:val="clear" w:color="auto" w:fill="E6E6E6"/>
    </w:rPr>
  </w:style>
  <w:style w:type="paragraph" w:styleId="NormalWeb">
    <w:name w:val="Normal (Web)"/>
    <w:basedOn w:val="BodyText"/>
    <w:uiPriority w:val="99"/>
    <w:unhideWhenUsed/>
    <w:rsid w:val="006C0B3B"/>
  </w:style>
  <w:style w:type="table" w:styleId="TableGrid">
    <w:name w:val="Table Grid"/>
    <w:basedOn w:val="TableNormal"/>
    <w:uiPriority w:val="39"/>
    <w:rsid w:val="00F90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hitequote">
    <w:name w:val="White quote"/>
    <w:basedOn w:val="Normal"/>
    <w:uiPriority w:val="1"/>
    <w:qFormat/>
    <w:rsid w:val="00290DDA"/>
    <w:pPr>
      <w:framePr w:hSpace="180" w:wrap="around" w:vAnchor="text" w:hAnchor="text" w:xAlign="right" w:y="1"/>
      <w:suppressOverlap/>
      <w:jc w:val="center"/>
    </w:pPr>
    <w:rPr>
      <w:rFonts w:cs="Arial"/>
      <w:i/>
      <w:color w:val="FFFFFF" w:themeColor="background1"/>
      <w:szCs w:val="22"/>
    </w:rPr>
  </w:style>
  <w:style w:type="paragraph" w:customStyle="1" w:styleId="Bluequote">
    <w:name w:val="Blue quote"/>
    <w:basedOn w:val="Normal"/>
    <w:uiPriority w:val="1"/>
    <w:qFormat/>
    <w:rsid w:val="0015455C"/>
    <w:pPr>
      <w:framePr w:hSpace="180" w:wrap="around" w:vAnchor="text" w:hAnchor="text" w:xAlign="right" w:y="1"/>
      <w:suppressOverlap/>
      <w:jc w:val="center"/>
    </w:pPr>
    <w:rPr>
      <w:rFonts w:cs="Arial"/>
      <w:b/>
      <w:i/>
      <w:color w:val="001647" w:themeColor="accent1"/>
      <w:szCs w:val="22"/>
    </w:rPr>
  </w:style>
  <w:style w:type="paragraph" w:customStyle="1" w:styleId="Tableheading">
    <w:name w:val="Table heading"/>
    <w:basedOn w:val="Normal"/>
    <w:uiPriority w:val="1"/>
    <w:qFormat/>
    <w:rsid w:val="007104C2"/>
    <w:pPr>
      <w:jc w:val="center"/>
    </w:pPr>
    <w:rPr>
      <w:rFonts w:cs="Arial"/>
      <w:b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A967B5"/>
    <w:pPr>
      <w:tabs>
        <w:tab w:val="left" w:pos="1890"/>
        <w:tab w:val="right" w:pos="9350"/>
      </w:tabs>
      <w:ind w:left="1008"/>
    </w:pPr>
    <w:rPr>
      <w:rFonts w:cs="Calibri (Body)"/>
      <w:i/>
      <w:noProof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30177"/>
    <w:pPr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30177"/>
    <w:pPr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30177"/>
    <w:pPr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30177"/>
    <w:pPr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30177"/>
    <w:pPr>
      <w:ind w:left="15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55C"/>
    <w:rPr>
      <w:rFonts w:ascii="Arial" w:eastAsiaTheme="majorEastAsia" w:hAnsi="Arial" w:cstheme="majorBidi"/>
      <w:color w:val="001647" w:themeColor="accent1"/>
      <w:sz w:val="22"/>
    </w:rPr>
  </w:style>
  <w:style w:type="character" w:styleId="IntenseEmphasis">
    <w:name w:val="Intense Emphasis"/>
    <w:basedOn w:val="DefaultParagraphFont"/>
    <w:uiPriority w:val="21"/>
    <w:qFormat/>
    <w:rsid w:val="0015455C"/>
    <w:rPr>
      <w:rFonts w:ascii="Arial" w:hAnsi="Arial"/>
      <w:i/>
      <w:iCs/>
      <w:color w:val="001647" w:themeColor="accent1"/>
    </w:rPr>
  </w:style>
  <w:style w:type="character" w:styleId="IntenseReference">
    <w:name w:val="Intense Reference"/>
    <w:basedOn w:val="DefaultParagraphFont"/>
    <w:uiPriority w:val="32"/>
    <w:qFormat/>
    <w:rsid w:val="0015455C"/>
    <w:rPr>
      <w:rFonts w:ascii="Arial" w:hAnsi="Arial"/>
      <w:b/>
      <w:bCs/>
      <w:smallCaps/>
      <w:color w:val="001647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15455C"/>
    <w:rPr>
      <w:rFonts w:ascii="Arial" w:hAnsi="Arial"/>
      <w:i/>
      <w:iCs/>
    </w:rPr>
  </w:style>
  <w:style w:type="character" w:styleId="Strong">
    <w:name w:val="Strong"/>
    <w:basedOn w:val="DefaultParagraphFont"/>
    <w:uiPriority w:val="22"/>
    <w:qFormat/>
    <w:rsid w:val="0015455C"/>
    <w:rPr>
      <w:rFonts w:ascii="Arial" w:hAnsi="Arial"/>
      <w:b/>
      <w:bCs/>
    </w:rPr>
  </w:style>
  <w:style w:type="character" w:styleId="SubtleReference">
    <w:name w:val="Subtle Reference"/>
    <w:basedOn w:val="DefaultParagraphFont"/>
    <w:uiPriority w:val="31"/>
    <w:qFormat/>
    <w:rsid w:val="0015455C"/>
    <w:rPr>
      <w:rFonts w:ascii="Arial" w:hAnsi="Arial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15455C"/>
    <w:rPr>
      <w:rFonts w:ascii="Arial" w:hAnsi="Arial"/>
      <w:b/>
      <w:bCs/>
      <w:i/>
      <w:iCs/>
      <w:spacing w:val="5"/>
    </w:rPr>
  </w:style>
  <w:style w:type="paragraph" w:styleId="BlockText">
    <w:name w:val="Block Text"/>
    <w:basedOn w:val="Normal"/>
    <w:uiPriority w:val="99"/>
    <w:semiHidden/>
    <w:unhideWhenUsed/>
    <w:rsid w:val="0015455C"/>
    <w:pPr>
      <w:pBdr>
        <w:top w:val="single" w:sz="2" w:space="10" w:color="001647" w:themeColor="accent1"/>
        <w:left w:val="single" w:sz="2" w:space="10" w:color="001647" w:themeColor="accent1"/>
        <w:bottom w:val="single" w:sz="2" w:space="10" w:color="001647" w:themeColor="accent1"/>
        <w:right w:val="single" w:sz="2" w:space="10" w:color="001647" w:themeColor="accent1"/>
      </w:pBdr>
      <w:ind w:left="1152" w:right="1152"/>
    </w:pPr>
    <w:rPr>
      <w:rFonts w:eastAsiaTheme="minorEastAsia" w:cstheme="minorBidi"/>
      <w:i/>
      <w:iCs/>
      <w:color w:val="0016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545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5455C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455C"/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455C"/>
    <w:rPr>
      <w:rFonts w:ascii="Arial" w:eastAsia="Times New Roman" w:hAnsi="Arial" w:cs="Times New Roman"/>
      <w:sz w:val="26"/>
      <w:szCs w:val="26"/>
    </w:rPr>
  </w:style>
  <w:style w:type="character" w:styleId="Hashtag">
    <w:name w:val="Hashtag"/>
    <w:basedOn w:val="DefaultParagraphFont"/>
    <w:uiPriority w:val="99"/>
    <w:rsid w:val="0015455C"/>
    <w:rPr>
      <w:rFonts w:ascii="Arial" w:hAnsi="Arial"/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HTMLCite">
    <w:name w:val="HTML Cite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15455C"/>
    <w:rPr>
      <w:rFonts w:ascii="Consolas" w:hAnsi="Consolas"/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15455C"/>
    <w:rPr>
      <w:rFonts w:ascii="Arial" w:hAnsi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5455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5455C"/>
    <w:rPr>
      <w:rFonts w:ascii="Arial" w:eastAsiaTheme="majorEastAsia" w:hAnsi="Arial" w:cstheme="majorBidi"/>
      <w:shd w:val="pct20" w:color="auto" w:fill="auto"/>
    </w:rPr>
  </w:style>
  <w:style w:type="character" w:styleId="PlaceholderText">
    <w:name w:val="Placeholder Text"/>
    <w:basedOn w:val="DefaultParagraphFont"/>
    <w:uiPriority w:val="99"/>
    <w:semiHidden/>
    <w:rsid w:val="0015455C"/>
    <w:rPr>
      <w:rFonts w:ascii="Arial" w:hAnsi="Arial"/>
      <w:color w:val="808080"/>
    </w:rPr>
  </w:style>
  <w:style w:type="character" w:styleId="SmartHyperlink">
    <w:name w:val="Smart Hyperlink"/>
    <w:basedOn w:val="DefaultParagraphFont"/>
    <w:uiPriority w:val="99"/>
    <w:semiHidden/>
    <w:unhideWhenUsed/>
    <w:rsid w:val="0015455C"/>
    <w:rPr>
      <w:rFonts w:ascii="Arial" w:hAnsi="Arial"/>
      <w:u w:val="dotted"/>
    </w:rPr>
  </w:style>
  <w:style w:type="character" w:customStyle="1" w:styleId="SmartLink1">
    <w:name w:val="SmartLink1"/>
    <w:basedOn w:val="DefaultParagraphFont"/>
    <w:uiPriority w:val="99"/>
    <w:unhideWhenUsed/>
    <w:rsid w:val="0015455C"/>
    <w:rPr>
      <w:rFonts w:ascii="Arial" w:hAnsi="Arial"/>
      <w:color w:val="0000FF"/>
      <w:u w:val="single"/>
      <w:shd w:val="clear" w:color="auto" w:fill="F3F2F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55C"/>
    <w:rPr>
      <w:rFonts w:ascii="Arial" w:eastAsiaTheme="majorEastAsia" w:hAnsi="Arial" w:cstheme="majorBidi"/>
      <w:color w:val="000A2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55C"/>
    <w:rPr>
      <w:rFonts w:ascii="Arial" w:eastAsiaTheme="majorEastAsia" w:hAnsi="Arial" w:cstheme="majorBidi"/>
      <w:i/>
      <w:iCs/>
      <w:color w:val="000A2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55C"/>
    <w:rPr>
      <w:rFonts w:ascii="Arial" w:eastAsiaTheme="majorEastAsia" w:hAnsi="Arial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55C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5455C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5C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5C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5455C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3017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3017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0177"/>
  </w:style>
  <w:style w:type="character" w:customStyle="1" w:styleId="DateChar">
    <w:name w:val="Date Char"/>
    <w:basedOn w:val="DefaultParagraphFont"/>
    <w:link w:val="Dat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301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83017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830177"/>
    <w:rPr>
      <w:rFonts w:eastAsiaTheme="majorEastAsia" w:cstheme="majorBid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3763E9"/>
    <w:pPr>
      <w:ind w:left="1980" w:hanging="22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3763E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763E9"/>
    <w:rPr>
      <w:rFonts w:eastAsiaTheme="majorEastAsia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3763E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763E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763E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763E9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63E9"/>
    <w:pPr>
      <w:ind w:left="220" w:hanging="220"/>
    </w:pPr>
  </w:style>
  <w:style w:type="paragraph" w:styleId="Revision">
    <w:name w:val="Revision"/>
    <w:hidden/>
    <w:uiPriority w:val="99"/>
    <w:semiHidden/>
    <w:rsid w:val="001C0961"/>
    <w:rPr>
      <w:rFonts w:ascii="Arial" w:eastAsia="Times New Roman" w:hAnsi="Arial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D2C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fmcsa.dot.gov/safespeed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mcsa.dot.gov/safety/data-and-statistics/large-truck-and-bus-crash-facts-202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MCSA">
  <a:themeElements>
    <a:clrScheme name="Custom 2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01647"/>
      </a:accent1>
      <a:accent2>
        <a:srgbClr val="EEB111"/>
      </a:accent2>
      <a:accent3>
        <a:srgbClr val="D7D2CB"/>
      </a:accent3>
      <a:accent4>
        <a:srgbClr val="7F7F7F"/>
      </a:accent4>
      <a:accent5>
        <a:srgbClr val="0070BD"/>
      </a:accent5>
      <a:accent6>
        <a:srgbClr val="FFFFFF"/>
      </a:accent6>
      <a:hlink>
        <a:srgbClr val="205E9E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E0BE151607E04B96249D431B871246" ma:contentTypeVersion="13" ma:contentTypeDescription="Create a new document." ma:contentTypeScope="" ma:versionID="86a52e11437d4c05c1210af38df179fd">
  <xsd:schema xmlns:xsd="http://www.w3.org/2001/XMLSchema" xmlns:xs="http://www.w3.org/2001/XMLSchema" xmlns:p="http://schemas.microsoft.com/office/2006/metadata/properties" xmlns:ns2="901120c4-ac13-4311-98cd-f77586ec989e" xmlns:ns3="a7590d3f-064e-4611-8c4c-cf19b4a54d7f" targetNamespace="http://schemas.microsoft.com/office/2006/metadata/properties" ma:root="true" ma:fieldsID="6db3837552d1a3fc0b714fe8a339a266" ns2:_="" ns3:_="">
    <xsd:import namespace="901120c4-ac13-4311-98cd-f77586ec989e"/>
    <xsd:import namespace="a7590d3f-064e-4611-8c4c-cf19b4a54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1120c4-ac13-4311-98cd-f77586ec98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2aa446fb-c4e7-47d1-9e02-aae3431be3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90d3f-064e-4611-8c4c-cf19b4a54d7f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a6dad260-8734-44a9-8a29-1fa9ed89c443}" ma:internalName="TaxCatchAll" ma:showField="CatchAllData" ma:web="a7590d3f-064e-4611-8c4c-cf19b4a54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01120c4-ac13-4311-98cd-f77586ec989e">
      <Terms xmlns="http://schemas.microsoft.com/office/infopath/2007/PartnerControls"/>
    </lcf76f155ced4ddcb4097134ff3c332f>
    <TaxCatchAll xmlns="a7590d3f-064e-4611-8c4c-cf19b4a54d7f" xsi:nil="true"/>
  </documentManagement>
</p:properties>
</file>

<file path=customXml/itemProps1.xml><?xml version="1.0" encoding="utf-8"?>
<ds:datastoreItem xmlns:ds="http://schemas.openxmlformats.org/officeDocument/2006/customXml" ds:itemID="{9791BD52-17C6-4E0F-93E5-D1FAFD2F9B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293A8A-6701-4D5C-A75B-9795211FBB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1120c4-ac13-4311-98cd-f77586ec989e"/>
    <ds:schemaRef ds:uri="a7590d3f-064e-4611-8c4c-cf19b4a54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E1933-77B1-4463-A1B4-76A423A827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07205B-548C-4EF8-B752-E5E746215F69}">
  <ds:schemaRefs>
    <ds:schemaRef ds:uri="http://schemas.microsoft.com/office/2006/metadata/properties"/>
    <ds:schemaRef ds:uri="http://schemas.microsoft.com/office/infopath/2007/PartnerControls"/>
    <ds:schemaRef ds:uri="901120c4-ac13-4311-98cd-f77586ec989e"/>
    <ds:schemaRef ds:uri="a7590d3f-064e-4611-8c4c-cf19b4a54d7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96</Words>
  <Characters>2265</Characters>
  <Application>Microsoft Office Word</Application>
  <DocSecurity>0</DocSecurity>
  <Lines>4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ie S.</dc:creator>
  <cp:lastModifiedBy>Medina, Indira (FMCSA)</cp:lastModifiedBy>
  <cp:revision>7</cp:revision>
  <dcterms:created xsi:type="dcterms:W3CDTF">2024-08-02T19:26:00Z</dcterms:created>
  <dcterms:modified xsi:type="dcterms:W3CDTF">2024-10-02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1DE4FB32ED02419D634EBDE17CFCC3</vt:lpwstr>
  </property>
  <property fmtid="{D5CDD505-2E9C-101B-9397-08002B2CF9AE}" pid="3" name="GrammarlyDocumentId">
    <vt:lpwstr>5d05a56e163a6d788636fd62b4ed769b6ab3d932ead3e0de482512115c1cbb6e</vt:lpwstr>
  </property>
</Properties>
</file>